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2E07A" w14:textId="21CED322" w:rsidR="00AF51F8" w:rsidRPr="004A4677" w:rsidRDefault="005E3A20" w:rsidP="00821825">
      <w:pPr>
        <w:ind w:firstLineChars="0" w:firstLine="0"/>
        <w:jc w:val="center"/>
        <w:rPr>
          <w:rFonts w:eastAsiaTheme="majorEastAsia" w:cstheme="majorBidi"/>
          <w:b/>
          <w:bCs/>
          <w:sz w:val="32"/>
          <w:szCs w:val="32"/>
        </w:rPr>
      </w:pPr>
      <w:r>
        <w:rPr>
          <w:rFonts w:eastAsiaTheme="majorEastAsia" w:cstheme="majorBidi" w:hint="eastAsia"/>
          <w:b/>
          <w:bCs/>
          <w:sz w:val="32"/>
          <w:szCs w:val="32"/>
        </w:rPr>
        <w:t>支撑材料</w:t>
      </w:r>
    </w:p>
    <w:p w14:paraId="6197F2B4" w14:textId="77777777" w:rsidR="00821825" w:rsidRPr="000B728B" w:rsidRDefault="00821825" w:rsidP="00821825">
      <w:pPr>
        <w:ind w:firstLineChars="0" w:firstLine="0"/>
        <w:jc w:val="center"/>
        <w:rPr>
          <w:rFonts w:ascii="黑体" w:eastAsia="黑体" w:hAnsi="黑体" w:cstheme="majorBidi"/>
          <w:b/>
          <w:bCs/>
          <w:sz w:val="28"/>
          <w:szCs w:val="28"/>
        </w:rPr>
      </w:pPr>
      <w:r w:rsidRPr="000B728B">
        <w:rPr>
          <w:rFonts w:eastAsia="黑体" w:cs="Times New Roman"/>
          <w:b/>
          <w:bCs/>
          <w:sz w:val="28"/>
          <w:szCs w:val="28"/>
        </w:rPr>
        <w:t>TG-FTIR</w:t>
      </w:r>
      <w:r w:rsidRPr="000B728B">
        <w:rPr>
          <w:rFonts w:eastAsia="黑体" w:cs="Times New Roman"/>
          <w:b/>
          <w:bCs/>
          <w:sz w:val="28"/>
          <w:szCs w:val="28"/>
        </w:rPr>
        <w:t>研究煤油共热解产物逸出行</w:t>
      </w:r>
      <w:r w:rsidRPr="000B728B">
        <w:rPr>
          <w:rFonts w:ascii="黑体" w:eastAsia="黑体" w:hAnsi="黑体" w:cstheme="majorBidi" w:hint="eastAsia"/>
          <w:b/>
          <w:bCs/>
          <w:sz w:val="28"/>
          <w:szCs w:val="28"/>
        </w:rPr>
        <w:t>为</w:t>
      </w:r>
    </w:p>
    <w:p w14:paraId="3AA27EF0" w14:textId="77777777" w:rsidR="00821825" w:rsidRPr="009F7347" w:rsidRDefault="00821825" w:rsidP="00821825">
      <w:pPr>
        <w:ind w:firstLineChars="0" w:firstLine="0"/>
        <w:jc w:val="center"/>
        <w:rPr>
          <w:rFonts w:eastAsia="楷体" w:cs="Times New Roman"/>
          <w:spacing w:val="17"/>
        </w:rPr>
      </w:pPr>
      <w:r w:rsidRPr="009F7347">
        <w:rPr>
          <w:rFonts w:eastAsia="楷体" w:cs="Times New Roman"/>
          <w:szCs w:val="21"/>
        </w:rPr>
        <w:t>周晓东</w:t>
      </w:r>
      <w:r w:rsidRPr="009F7347">
        <w:rPr>
          <w:rFonts w:eastAsia="楷体" w:cs="Times New Roman"/>
          <w:szCs w:val="21"/>
          <w:vertAlign w:val="superscript"/>
        </w:rPr>
        <w:t>1</w:t>
      </w:r>
      <w:r w:rsidRPr="009F7347">
        <w:rPr>
          <w:rFonts w:eastAsia="楷体" w:cs="Times New Roman"/>
          <w:szCs w:val="21"/>
        </w:rPr>
        <w:t>，吴</w:t>
      </w:r>
      <w:proofErr w:type="gramStart"/>
      <w:r w:rsidRPr="009F7347">
        <w:rPr>
          <w:rFonts w:eastAsia="楷体" w:cs="Times New Roman"/>
          <w:szCs w:val="21"/>
        </w:rPr>
        <w:t>浩</w:t>
      </w:r>
      <w:proofErr w:type="gramEnd"/>
      <w:r w:rsidRPr="009F7347">
        <w:rPr>
          <w:rFonts w:eastAsia="楷体" w:cs="Times New Roman"/>
          <w:szCs w:val="21"/>
          <w:vertAlign w:val="superscript"/>
        </w:rPr>
        <w:t>2</w:t>
      </w:r>
      <w:r w:rsidRPr="009F7347">
        <w:rPr>
          <w:rFonts w:eastAsia="楷体" w:cs="Times New Roman"/>
          <w:szCs w:val="21"/>
        </w:rPr>
        <w:t>，刘景梅</w:t>
      </w:r>
      <w:r w:rsidRPr="009F7347">
        <w:rPr>
          <w:rFonts w:eastAsia="楷体" w:cs="Times New Roman"/>
          <w:szCs w:val="21"/>
          <w:vertAlign w:val="superscript"/>
        </w:rPr>
        <w:t>1,</w:t>
      </w:r>
      <w:r w:rsidRPr="009F7347">
        <w:rPr>
          <w:rFonts w:eastAsia="楷体" w:cs="Times New Roman"/>
          <w:spacing w:val="17"/>
          <w:vertAlign w:val="superscript"/>
        </w:rPr>
        <w:t>*</w:t>
      </w:r>
      <w:r w:rsidRPr="009F7347">
        <w:rPr>
          <w:rFonts w:eastAsia="楷体" w:cs="Times New Roman"/>
          <w:szCs w:val="21"/>
        </w:rPr>
        <w:t>，黄雪莉</w:t>
      </w:r>
      <w:r w:rsidRPr="009F7347">
        <w:rPr>
          <w:rFonts w:eastAsia="楷体" w:cs="Times New Roman"/>
          <w:szCs w:val="21"/>
          <w:vertAlign w:val="superscript"/>
        </w:rPr>
        <w:t>2</w:t>
      </w:r>
      <w:r w:rsidRPr="009F7347">
        <w:rPr>
          <w:rFonts w:eastAsia="楷体" w:cs="Times New Roman"/>
          <w:szCs w:val="21"/>
        </w:rPr>
        <w:t>，刘婷</w:t>
      </w:r>
      <w:r w:rsidRPr="009F7347">
        <w:rPr>
          <w:rFonts w:eastAsia="楷体" w:cs="Times New Roman"/>
          <w:szCs w:val="21"/>
          <w:vertAlign w:val="superscript"/>
        </w:rPr>
        <w:t>1</w:t>
      </w:r>
      <w:r w:rsidRPr="009F7347">
        <w:rPr>
          <w:rFonts w:eastAsia="楷体" w:cs="Times New Roman"/>
          <w:szCs w:val="21"/>
        </w:rPr>
        <w:t>，钟梅</w:t>
      </w:r>
      <w:r w:rsidRPr="009F7347">
        <w:rPr>
          <w:rFonts w:eastAsia="楷体" w:cs="Times New Roman"/>
          <w:szCs w:val="21"/>
          <w:vertAlign w:val="superscript"/>
        </w:rPr>
        <w:t>2,</w:t>
      </w:r>
      <w:r w:rsidRPr="009F7347">
        <w:rPr>
          <w:rFonts w:eastAsia="楷体" w:cs="Times New Roman"/>
          <w:spacing w:val="17"/>
          <w:vertAlign w:val="superscript"/>
        </w:rPr>
        <w:t>*</w:t>
      </w:r>
      <w:r w:rsidRPr="009F7347">
        <w:rPr>
          <w:rFonts w:eastAsia="楷体" w:cs="Times New Roman"/>
          <w:szCs w:val="21"/>
        </w:rPr>
        <w:t>，马凤云</w:t>
      </w:r>
      <w:r w:rsidRPr="009F7347">
        <w:rPr>
          <w:rFonts w:eastAsia="楷体" w:cs="Times New Roman"/>
          <w:szCs w:val="21"/>
          <w:vertAlign w:val="superscript"/>
        </w:rPr>
        <w:t>2</w:t>
      </w:r>
    </w:p>
    <w:p w14:paraId="06EC9109" w14:textId="77777777" w:rsidR="00821825" w:rsidRPr="009F7347" w:rsidRDefault="00821825" w:rsidP="00821825">
      <w:pPr>
        <w:spacing w:line="240" w:lineRule="auto"/>
        <w:ind w:firstLineChars="0" w:firstLine="0"/>
        <w:jc w:val="center"/>
        <w:rPr>
          <w:rFonts w:cs="Times New Roman"/>
          <w:sz w:val="15"/>
          <w:szCs w:val="15"/>
        </w:rPr>
      </w:pPr>
      <w:r w:rsidRPr="009F7347">
        <w:rPr>
          <w:rFonts w:cs="Times New Roman" w:hint="eastAsia"/>
          <w:sz w:val="15"/>
          <w:szCs w:val="15"/>
        </w:rPr>
        <w:t xml:space="preserve">(1. </w:t>
      </w:r>
      <w:r w:rsidRPr="009F7347">
        <w:rPr>
          <w:rFonts w:cs="Times New Roman" w:hint="eastAsia"/>
          <w:sz w:val="15"/>
          <w:szCs w:val="15"/>
        </w:rPr>
        <w:t>新疆大学化学学院，省部共建碳基能源资源化学与利用国家重点实验室，新疆</w:t>
      </w:r>
      <w:r w:rsidRPr="009F7347">
        <w:rPr>
          <w:rFonts w:cs="Times New Roman" w:hint="eastAsia"/>
          <w:sz w:val="15"/>
          <w:szCs w:val="15"/>
        </w:rPr>
        <w:t xml:space="preserve"> </w:t>
      </w:r>
      <w:r w:rsidRPr="009F7347">
        <w:rPr>
          <w:rFonts w:cs="Times New Roman" w:hint="eastAsia"/>
          <w:sz w:val="15"/>
          <w:szCs w:val="15"/>
        </w:rPr>
        <w:t>乌鲁木齐</w:t>
      </w:r>
      <w:r w:rsidRPr="009F7347">
        <w:rPr>
          <w:rFonts w:cs="Times New Roman" w:hint="eastAsia"/>
          <w:sz w:val="15"/>
          <w:szCs w:val="15"/>
        </w:rPr>
        <w:t xml:space="preserve"> 830017</w:t>
      </w:r>
      <w:r w:rsidRPr="009F7347">
        <w:rPr>
          <w:rFonts w:cs="Times New Roman" w:hint="eastAsia"/>
          <w:sz w:val="15"/>
          <w:szCs w:val="15"/>
        </w:rPr>
        <w:t>；</w:t>
      </w:r>
    </w:p>
    <w:p w14:paraId="03304AC6" w14:textId="0F143708" w:rsidR="00F23849" w:rsidRPr="00821825" w:rsidRDefault="00821825" w:rsidP="00821825">
      <w:pPr>
        <w:spacing w:line="240" w:lineRule="auto"/>
        <w:ind w:firstLineChars="0" w:firstLine="0"/>
        <w:jc w:val="center"/>
        <w:rPr>
          <w:rFonts w:eastAsia="仿宋_GB2312" w:cs="Times New Roman"/>
          <w:sz w:val="22"/>
          <w:szCs w:val="21"/>
        </w:rPr>
      </w:pPr>
      <w:r w:rsidRPr="009F7347">
        <w:rPr>
          <w:rFonts w:cs="Times New Roman" w:hint="eastAsia"/>
          <w:sz w:val="15"/>
          <w:szCs w:val="15"/>
        </w:rPr>
        <w:t xml:space="preserve">2. </w:t>
      </w:r>
      <w:r w:rsidRPr="009F7347">
        <w:rPr>
          <w:rFonts w:cs="Times New Roman" w:hint="eastAsia"/>
          <w:sz w:val="15"/>
          <w:szCs w:val="15"/>
        </w:rPr>
        <w:t>新疆大学化工学院，新疆煤炭清洁转化与化工过程重点实验室，新疆</w:t>
      </w:r>
      <w:r w:rsidRPr="009F7347">
        <w:rPr>
          <w:rFonts w:cs="Times New Roman" w:hint="eastAsia"/>
          <w:sz w:val="15"/>
          <w:szCs w:val="15"/>
        </w:rPr>
        <w:t xml:space="preserve"> </w:t>
      </w:r>
      <w:r w:rsidRPr="009F7347">
        <w:rPr>
          <w:rFonts w:cs="Times New Roman" w:hint="eastAsia"/>
          <w:sz w:val="15"/>
          <w:szCs w:val="15"/>
        </w:rPr>
        <w:t>乌鲁木齐</w:t>
      </w:r>
      <w:r w:rsidRPr="009F7347">
        <w:rPr>
          <w:rFonts w:cs="Times New Roman" w:hint="eastAsia"/>
          <w:sz w:val="15"/>
          <w:szCs w:val="15"/>
        </w:rPr>
        <w:t xml:space="preserve"> 830017)</w:t>
      </w:r>
    </w:p>
    <w:p w14:paraId="6A6A8437" w14:textId="03E84ACF" w:rsidR="004C565E" w:rsidRDefault="00B0157C" w:rsidP="009C00FC">
      <w:pPr>
        <w:spacing w:beforeLines="50" w:before="163"/>
        <w:ind w:firstLine="480"/>
      </w:pPr>
      <w:r w:rsidRPr="00F1574F">
        <w:rPr>
          <w:rFonts w:cs="Times New Roman"/>
        </w:rPr>
        <w:t>脂肪</w:t>
      </w:r>
      <w:r w:rsidR="004C565E">
        <w:rPr>
          <w:rFonts w:cs="Times New Roman"/>
        </w:rPr>
        <w:sym w:font="Symbol" w:char="F02D"/>
      </w:r>
      <w:r w:rsidRPr="00F1574F">
        <w:rPr>
          <w:rFonts w:cs="Times New Roman"/>
        </w:rPr>
        <w:t>C</w:t>
      </w:r>
      <w:r w:rsidR="004C565E">
        <w:rPr>
          <w:rFonts w:cs="Times New Roman"/>
        </w:rPr>
        <w:sym w:font="Symbol" w:char="F02D"/>
      </w:r>
      <w:r w:rsidRPr="00F1574F">
        <w:rPr>
          <w:rFonts w:cs="Times New Roman"/>
        </w:rPr>
        <w:t>H</w:t>
      </w:r>
      <w:r w:rsidRPr="00F1574F">
        <w:rPr>
          <w:rFonts w:cs="Times New Roman"/>
        </w:rPr>
        <w:t>、</w:t>
      </w:r>
      <w:r w:rsidR="004C565E">
        <w:rPr>
          <w:rFonts w:cs="Times New Roman"/>
        </w:rPr>
        <w:sym w:font="Symbol" w:char="F02D"/>
      </w:r>
      <w:r w:rsidRPr="00F1574F">
        <w:rPr>
          <w:rFonts w:cs="Times New Roman"/>
        </w:rPr>
        <w:t>CH</w:t>
      </w:r>
      <w:r w:rsidRPr="00F1574F">
        <w:rPr>
          <w:rFonts w:cs="Times New Roman"/>
          <w:vertAlign w:val="subscript"/>
        </w:rPr>
        <w:t>3</w:t>
      </w:r>
      <w:r w:rsidRPr="00F1574F">
        <w:rPr>
          <w:rFonts w:cs="Times New Roman"/>
        </w:rPr>
        <w:t>和芳烃</w:t>
      </w:r>
      <w:r w:rsidRPr="00F1574F">
        <w:rPr>
          <w:rFonts w:cs="Times New Roman"/>
        </w:rPr>
        <w:t>C=C</w:t>
      </w:r>
      <w:r w:rsidRPr="00F1574F">
        <w:rPr>
          <w:rFonts w:cs="Times New Roman"/>
        </w:rPr>
        <w:t>等烃类官能团，以及</w:t>
      </w:r>
      <w:r w:rsidRPr="00F1574F">
        <w:rPr>
          <w:rFonts w:cs="Times New Roman"/>
        </w:rPr>
        <w:t>CH</w:t>
      </w:r>
      <w:r w:rsidRPr="00F1574F">
        <w:rPr>
          <w:rFonts w:cs="Times New Roman"/>
          <w:vertAlign w:val="subscript"/>
        </w:rPr>
        <w:t>4</w:t>
      </w:r>
      <w:r w:rsidRPr="00F1574F">
        <w:rPr>
          <w:rFonts w:cs="Times New Roman"/>
        </w:rPr>
        <w:t>、</w:t>
      </w:r>
      <w:r w:rsidRPr="00F1574F">
        <w:rPr>
          <w:rFonts w:cs="Times New Roman"/>
        </w:rPr>
        <w:t>CO</w:t>
      </w:r>
      <w:r w:rsidRPr="00F1574F">
        <w:rPr>
          <w:rFonts w:cs="Times New Roman"/>
        </w:rPr>
        <w:t>和</w:t>
      </w:r>
      <w:r w:rsidRPr="00F1574F">
        <w:rPr>
          <w:rFonts w:cs="Times New Roman"/>
        </w:rPr>
        <w:t>CO</w:t>
      </w:r>
      <w:r w:rsidRPr="00F1574F">
        <w:rPr>
          <w:rFonts w:cs="Times New Roman"/>
          <w:vertAlign w:val="subscript"/>
        </w:rPr>
        <w:t>2</w:t>
      </w:r>
      <w:r w:rsidRPr="00F1574F">
        <w:rPr>
          <w:rFonts w:cs="Times New Roman"/>
        </w:rPr>
        <w:t>等气体</w:t>
      </w:r>
      <w:r>
        <w:rPr>
          <w:rFonts w:cs="Times New Roman" w:hint="eastAsia"/>
        </w:rPr>
        <w:t>的</w:t>
      </w:r>
      <w:r w:rsidR="003A7C4E" w:rsidRPr="005702E0">
        <w:t>TG-FTIR</w:t>
      </w:r>
      <w:r>
        <w:rPr>
          <w:rFonts w:cs="Times New Roman" w:hint="eastAsia"/>
        </w:rPr>
        <w:t>二维逸出峰曲线见图</w:t>
      </w:r>
      <w:r>
        <w:rPr>
          <w:rFonts w:cs="Times New Roman" w:hint="eastAsia"/>
        </w:rPr>
        <w:t>S</w:t>
      </w:r>
      <w:r>
        <w:rPr>
          <w:rFonts w:cs="Times New Roman"/>
        </w:rPr>
        <w:t>1</w:t>
      </w:r>
      <w:r>
        <w:rPr>
          <w:rFonts w:cs="Times New Roman" w:hint="eastAsia"/>
        </w:rPr>
        <w:t>，</w:t>
      </w:r>
      <w:r w:rsidRPr="00F1574F">
        <w:rPr>
          <w:rFonts w:cs="Times New Roman"/>
        </w:rPr>
        <w:t>芳香醚、烷基醚、酯、</w:t>
      </w:r>
      <w:proofErr w:type="gramStart"/>
      <w:r w:rsidRPr="00F1574F">
        <w:rPr>
          <w:rFonts w:cs="Times New Roman"/>
        </w:rPr>
        <w:t>酚</w:t>
      </w:r>
      <w:proofErr w:type="gramEnd"/>
      <w:r w:rsidRPr="00F1574F">
        <w:rPr>
          <w:rFonts w:cs="Times New Roman"/>
        </w:rPr>
        <w:t>、羧酸和</w:t>
      </w:r>
      <w:proofErr w:type="gramStart"/>
      <w:r w:rsidRPr="00F1574F">
        <w:rPr>
          <w:rFonts w:cs="Times New Roman"/>
        </w:rPr>
        <w:t>伯</w:t>
      </w:r>
      <w:proofErr w:type="gramEnd"/>
      <w:r w:rsidRPr="00F1574F">
        <w:rPr>
          <w:rFonts w:cs="Times New Roman"/>
        </w:rPr>
        <w:t>醇等含氧官能团</w:t>
      </w:r>
      <w:r>
        <w:rPr>
          <w:rFonts w:cs="Times New Roman" w:hint="eastAsia"/>
        </w:rPr>
        <w:t>的</w:t>
      </w:r>
      <w:r w:rsidR="006852B3" w:rsidRPr="005702E0">
        <w:t>TG-FTIR</w:t>
      </w:r>
      <w:r w:rsidRPr="00924D79">
        <w:rPr>
          <w:rFonts w:cs="Times New Roman"/>
        </w:rPr>
        <w:t>二维</w:t>
      </w:r>
      <w:r>
        <w:rPr>
          <w:rFonts w:cs="Times New Roman" w:hint="eastAsia"/>
        </w:rPr>
        <w:t>逸出峰</w:t>
      </w:r>
      <w:r w:rsidRPr="00924D79">
        <w:rPr>
          <w:rFonts w:cs="Times New Roman"/>
        </w:rPr>
        <w:t>曲线图</w:t>
      </w:r>
      <w:r>
        <w:rPr>
          <w:rFonts w:cs="Times New Roman" w:hint="eastAsia"/>
        </w:rPr>
        <w:t>S</w:t>
      </w:r>
      <w:r w:rsidRPr="00924D79">
        <w:rPr>
          <w:rFonts w:cs="Times New Roman"/>
        </w:rPr>
        <w:t>2</w:t>
      </w:r>
      <w:r w:rsidRPr="00F1574F">
        <w:rPr>
          <w:rFonts w:cs="Times New Roman"/>
        </w:rPr>
        <w:t>。</w:t>
      </w:r>
    </w:p>
    <w:p w14:paraId="2A3FCAB8" w14:textId="77777777" w:rsidR="008D44A1" w:rsidRDefault="001E0460" w:rsidP="008D44A1">
      <w:pPr>
        <w:spacing w:beforeLines="50" w:before="163"/>
        <w:ind w:firstLineChars="0" w:firstLine="0"/>
      </w:pPr>
      <w:r>
        <w:object w:dxaOrig="17487" w:dyaOrig="8074" w14:anchorId="4FC4DB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4pt;height:191.25pt" o:ole="">
            <v:imagedata r:id="rId7" o:title=""/>
          </v:shape>
          <o:OLEObject Type="Embed" ProgID="Origin95.Graph" ShapeID="_x0000_i1025" DrawAspect="Content" ObjectID="_1773476933" r:id="rId8"/>
        </w:object>
      </w:r>
      <w:bookmarkStart w:id="0" w:name="_Ref106225121"/>
      <w:bookmarkStart w:id="1" w:name="_Toc109684464"/>
    </w:p>
    <w:p w14:paraId="1831E5AC" w14:textId="77777777" w:rsidR="008D44A1" w:rsidRDefault="008F539B" w:rsidP="008D44A1">
      <w:pPr>
        <w:spacing w:beforeLines="50" w:before="163"/>
        <w:ind w:firstLineChars="0" w:firstLine="0"/>
        <w:jc w:val="center"/>
      </w:pPr>
      <w:r w:rsidRPr="00E25B17">
        <w:t>图</w:t>
      </w:r>
      <w:bookmarkEnd w:id="0"/>
      <w:r w:rsidR="00B0157C" w:rsidRPr="00E25B17">
        <w:t>S</w:t>
      </w:r>
      <w:r w:rsidR="00AF51F8" w:rsidRPr="00E25B17">
        <w:t>1</w:t>
      </w:r>
      <w:r w:rsidR="004C565E" w:rsidRPr="00E25B17">
        <w:t xml:space="preserve">  </w:t>
      </w:r>
      <w:r w:rsidRPr="00E25B17">
        <w:t>脂肪</w:t>
      </w:r>
      <w:r w:rsidRPr="00E25B17">
        <w:rPr>
          <w:rFonts w:hint="eastAsia"/>
        </w:rPr>
        <w:t>-</w:t>
      </w:r>
      <w:r w:rsidRPr="00E25B17">
        <w:t>C-H</w:t>
      </w:r>
      <w:r w:rsidRPr="00E25B17">
        <w:t>（</w:t>
      </w:r>
      <w:r w:rsidRPr="00E25B17">
        <w:t>a</w:t>
      </w:r>
      <w:r w:rsidRPr="00E25B17">
        <w:t>）、</w:t>
      </w:r>
      <w:r w:rsidRPr="00E25B17">
        <w:t>CO</w:t>
      </w:r>
      <w:r w:rsidRPr="00E25B17">
        <w:rPr>
          <w:vertAlign w:val="subscript"/>
        </w:rPr>
        <w:t>2</w:t>
      </w:r>
      <w:r w:rsidRPr="00E25B17">
        <w:t>（</w:t>
      </w:r>
      <w:r w:rsidRPr="00E25B17">
        <w:t>b</w:t>
      </w:r>
      <w:r w:rsidRPr="00E25B17">
        <w:t>）、</w:t>
      </w:r>
      <w:r w:rsidRPr="00E25B17">
        <w:t>CH</w:t>
      </w:r>
      <w:r w:rsidRPr="00E25B17">
        <w:rPr>
          <w:vertAlign w:val="subscript"/>
        </w:rPr>
        <w:t>4</w:t>
      </w:r>
      <w:r w:rsidRPr="00E25B17">
        <w:t>（</w:t>
      </w:r>
      <w:r w:rsidRPr="00E25B17">
        <w:t>c</w:t>
      </w:r>
      <w:r w:rsidRPr="00E25B17">
        <w:t>）、芳烃</w:t>
      </w:r>
      <w:r w:rsidRPr="00E25B17">
        <w:t>C=C</w:t>
      </w:r>
      <w:r w:rsidRPr="00E25B17">
        <w:t>（</w:t>
      </w:r>
      <w:r w:rsidRPr="00E25B17">
        <w:t>d</w:t>
      </w:r>
      <w:r w:rsidRPr="00E25B17">
        <w:t>）、</w:t>
      </w:r>
      <w:r w:rsidR="004C565E" w:rsidRPr="00E25B17">
        <w:sym w:font="Symbol" w:char="F02D"/>
      </w:r>
      <w:r w:rsidRPr="00E25B17">
        <w:t>CH</w:t>
      </w:r>
      <w:r w:rsidRPr="00E25B17">
        <w:rPr>
          <w:vertAlign w:val="subscript"/>
        </w:rPr>
        <w:t>3</w:t>
      </w:r>
      <w:r w:rsidRPr="00E25B17">
        <w:t>（</w:t>
      </w:r>
      <w:r w:rsidRPr="00E25B17">
        <w:t>e</w:t>
      </w:r>
      <w:r w:rsidRPr="00E25B17">
        <w:t>）和</w:t>
      </w:r>
      <w:r w:rsidRPr="00E25B17">
        <w:t>CO</w:t>
      </w:r>
      <w:r w:rsidRPr="00E25B17">
        <w:t>（</w:t>
      </w:r>
      <w:r w:rsidRPr="00E25B17">
        <w:t>f</w:t>
      </w:r>
      <w:r w:rsidRPr="00E25B17">
        <w:t>）的</w:t>
      </w:r>
      <w:r w:rsidRPr="00E25B17">
        <w:t>TG-FTIR</w:t>
      </w:r>
      <w:r w:rsidRPr="00E25B17">
        <w:t>二维谱图</w:t>
      </w:r>
      <w:bookmarkEnd w:id="1"/>
    </w:p>
    <w:p w14:paraId="2A449F02" w14:textId="702D62BD" w:rsidR="004C565E" w:rsidRPr="00E25B17" w:rsidRDefault="008F539B" w:rsidP="008D44A1">
      <w:pPr>
        <w:spacing w:beforeLines="50" w:before="163"/>
        <w:ind w:firstLineChars="0" w:firstLine="0"/>
        <w:jc w:val="center"/>
      </w:pPr>
      <w:r w:rsidRPr="00E25B17">
        <w:t xml:space="preserve">Figure </w:t>
      </w:r>
      <w:r w:rsidR="00B0157C" w:rsidRPr="00E25B17">
        <w:t>S</w:t>
      </w:r>
      <w:proofErr w:type="gramStart"/>
      <w:r w:rsidR="00AF51F8" w:rsidRPr="00E25B17">
        <w:t>1</w:t>
      </w:r>
      <w:r w:rsidRPr="00E25B17">
        <w:t xml:space="preserve"> </w:t>
      </w:r>
      <w:r w:rsidR="004C565E" w:rsidRPr="00E25B17">
        <w:t xml:space="preserve"> </w:t>
      </w:r>
      <w:r w:rsidRPr="00E25B17">
        <w:t>TG</w:t>
      </w:r>
      <w:proofErr w:type="gramEnd"/>
      <w:r w:rsidRPr="00E25B17">
        <w:t xml:space="preserve">-FTIR </w:t>
      </w:r>
      <w:r w:rsidRPr="00E25B17">
        <w:rPr>
          <w:rFonts w:hint="eastAsia"/>
        </w:rPr>
        <w:t>t</w:t>
      </w:r>
      <w:r w:rsidRPr="00E25B17">
        <w:t xml:space="preserve">wo dimensional </w:t>
      </w:r>
      <w:r w:rsidRPr="00E25B17">
        <w:rPr>
          <w:rFonts w:hint="eastAsia"/>
        </w:rPr>
        <w:t>s</w:t>
      </w:r>
      <w:r w:rsidRPr="00E25B17">
        <w:t>pectra of</w:t>
      </w:r>
      <w:r w:rsidRPr="00E25B17">
        <w:rPr>
          <w:rFonts w:hint="eastAsia"/>
        </w:rPr>
        <w:t xml:space="preserve"> </w:t>
      </w:r>
      <w:r w:rsidRPr="00E25B17">
        <w:t>A</w:t>
      </w:r>
      <w:r w:rsidRPr="00E25B17">
        <w:rPr>
          <w:rFonts w:hint="eastAsia"/>
        </w:rPr>
        <w:t>l</w:t>
      </w:r>
      <w:r w:rsidRPr="00E25B17">
        <w:t xml:space="preserve"> C</w:t>
      </w:r>
      <w:r w:rsidR="004C565E" w:rsidRPr="00E25B17">
        <w:sym w:font="Symbol" w:char="F02D"/>
      </w:r>
      <w:r w:rsidRPr="00E25B17">
        <w:t>H (a), CO</w:t>
      </w:r>
      <w:r w:rsidRPr="00E25B17">
        <w:rPr>
          <w:vertAlign w:val="subscript"/>
        </w:rPr>
        <w:t>2</w:t>
      </w:r>
      <w:r w:rsidRPr="00E25B17">
        <w:t xml:space="preserve"> (b), CH</w:t>
      </w:r>
      <w:r w:rsidRPr="00E25B17">
        <w:rPr>
          <w:vertAlign w:val="subscript"/>
        </w:rPr>
        <w:t>4</w:t>
      </w:r>
      <w:r w:rsidRPr="00E25B17">
        <w:t xml:space="preserve"> (c), </w:t>
      </w:r>
      <w:proofErr w:type="spellStart"/>
      <w:r w:rsidRPr="00E25B17">
        <w:t>Ar</w:t>
      </w:r>
      <w:proofErr w:type="spellEnd"/>
      <w:r w:rsidRPr="00E25B17">
        <w:t xml:space="preserve"> C=C (d), </w:t>
      </w:r>
      <w:r w:rsidR="004C565E" w:rsidRPr="00E25B17">
        <w:sym w:font="Symbol" w:char="F02D"/>
      </w:r>
      <w:r w:rsidRPr="00E25B17">
        <w:t>CH</w:t>
      </w:r>
      <w:r w:rsidRPr="00E25B17">
        <w:rPr>
          <w:vertAlign w:val="subscript"/>
        </w:rPr>
        <w:t>3</w:t>
      </w:r>
      <w:r w:rsidRPr="00E25B17">
        <w:t xml:space="preserve"> </w:t>
      </w:r>
      <w:r w:rsidR="009068E8" w:rsidRPr="00E25B17">
        <w:t>(e) and CO (f)</w:t>
      </w:r>
    </w:p>
    <w:p w14:paraId="5B728120" w14:textId="77777777" w:rsidR="004C565E" w:rsidRPr="004C565E" w:rsidRDefault="004C565E" w:rsidP="004C565E">
      <w:pPr>
        <w:ind w:firstLine="480"/>
      </w:pPr>
    </w:p>
    <w:p w14:paraId="1802DA58" w14:textId="77777777" w:rsidR="008D44A1" w:rsidRDefault="001E0460" w:rsidP="008D44A1">
      <w:pPr>
        <w:pStyle w:val="-1"/>
        <w:keepNext w:val="0"/>
      </w:pPr>
      <w:r>
        <w:object w:dxaOrig="16042" w:dyaOrig="8163" w14:anchorId="7F2BFDBE">
          <v:shape id="_x0000_i1026" type="#_x0000_t75" style="width:414.75pt;height:211.15pt" o:ole="">
            <v:imagedata r:id="rId9" o:title=""/>
          </v:shape>
          <o:OLEObject Type="Embed" ProgID="Origin95.Graph" ShapeID="_x0000_i1026" DrawAspect="Content" ObjectID="_1773476934" r:id="rId10"/>
        </w:object>
      </w:r>
      <w:bookmarkStart w:id="2" w:name="_Ref106748579"/>
      <w:bookmarkStart w:id="3" w:name="_Toc109684465"/>
    </w:p>
    <w:p w14:paraId="6495EDE7" w14:textId="77777777" w:rsidR="008D44A1" w:rsidRDefault="008F539B" w:rsidP="008D44A1">
      <w:pPr>
        <w:pStyle w:val="-1"/>
        <w:keepNext w:val="0"/>
      </w:pPr>
      <w:r w:rsidRPr="005702E0">
        <w:t>图</w:t>
      </w:r>
      <w:r w:rsidR="00B0157C">
        <w:rPr>
          <w:rFonts w:hint="eastAsia"/>
        </w:rPr>
        <w:t>S</w:t>
      </w:r>
      <w:r w:rsidR="00AF51F8">
        <w:t>2</w:t>
      </w:r>
      <w:r w:rsidRPr="008F539B">
        <w:t xml:space="preserve"> </w:t>
      </w:r>
      <w:bookmarkEnd w:id="2"/>
      <w:r w:rsidR="004C565E">
        <w:t xml:space="preserve"> </w:t>
      </w:r>
      <w:r w:rsidRPr="005702E0">
        <w:t>芳香醚（</w:t>
      </w:r>
      <w:r w:rsidRPr="005702E0">
        <w:t>a</w:t>
      </w:r>
      <w:r w:rsidRPr="005702E0">
        <w:t>）、烷基醚（</w:t>
      </w:r>
      <w:r w:rsidRPr="005702E0">
        <w:t>b</w:t>
      </w:r>
      <w:r w:rsidRPr="005702E0">
        <w:t>）、酯（</w:t>
      </w:r>
      <w:r w:rsidRPr="005702E0">
        <w:t>c</w:t>
      </w:r>
      <w:r w:rsidRPr="005702E0">
        <w:t>）、</w:t>
      </w:r>
      <w:proofErr w:type="gramStart"/>
      <w:r w:rsidRPr="005702E0">
        <w:t>酚</w:t>
      </w:r>
      <w:proofErr w:type="gramEnd"/>
      <w:r w:rsidRPr="005702E0">
        <w:t>（</w:t>
      </w:r>
      <w:r w:rsidRPr="005702E0">
        <w:t>d</w:t>
      </w:r>
      <w:r w:rsidRPr="005702E0">
        <w:t>）、羧酸（</w:t>
      </w:r>
      <w:r w:rsidRPr="005702E0">
        <w:t>e</w:t>
      </w:r>
      <w:r w:rsidRPr="005702E0">
        <w:t>）和</w:t>
      </w:r>
      <w:proofErr w:type="gramStart"/>
      <w:r w:rsidRPr="005702E0">
        <w:t>伯醇</w:t>
      </w:r>
      <w:proofErr w:type="gramEnd"/>
      <w:r w:rsidRPr="005702E0">
        <w:t>（</w:t>
      </w:r>
      <w:r w:rsidRPr="005702E0">
        <w:t>f</w:t>
      </w:r>
      <w:r w:rsidRPr="005702E0">
        <w:t>）</w:t>
      </w:r>
      <w:r w:rsidRPr="005702E0">
        <w:rPr>
          <w:rFonts w:hint="eastAsia"/>
        </w:rPr>
        <w:t>等含氧官能团</w:t>
      </w:r>
      <w:r w:rsidRPr="005702E0">
        <w:t>的</w:t>
      </w:r>
      <w:bookmarkStart w:id="4" w:name="_Hlk106748889"/>
      <w:r w:rsidRPr="005702E0">
        <w:t>TG-FTIR</w:t>
      </w:r>
      <w:r w:rsidRPr="005702E0">
        <w:t>二维谱图</w:t>
      </w:r>
      <w:bookmarkEnd w:id="3"/>
      <w:bookmarkEnd w:id="4"/>
    </w:p>
    <w:p w14:paraId="69CAA3A7" w14:textId="690449F3" w:rsidR="008F539B" w:rsidRDefault="008F539B" w:rsidP="008D44A1">
      <w:pPr>
        <w:pStyle w:val="-1"/>
        <w:keepNext w:val="0"/>
      </w:pPr>
      <w:bookmarkStart w:id="5" w:name="_GoBack"/>
      <w:bookmarkEnd w:id="5"/>
      <w:r w:rsidRPr="005702E0">
        <w:t xml:space="preserve">Figure </w:t>
      </w:r>
      <w:r w:rsidR="00B0157C">
        <w:t>S</w:t>
      </w:r>
      <w:r w:rsidR="00AF51F8">
        <w:t>2</w:t>
      </w:r>
      <w:r w:rsidRPr="005702E0">
        <w:t xml:space="preserve"> </w:t>
      </w:r>
      <w:r w:rsidR="004C565E">
        <w:t xml:space="preserve"> </w:t>
      </w:r>
      <w:r w:rsidRPr="005702E0">
        <w:t>TG-FTIR 2-D spectra of O-containing groups</w:t>
      </w:r>
      <w:r w:rsidRPr="005702E0">
        <w:rPr>
          <w:rFonts w:hint="eastAsia"/>
        </w:rPr>
        <w:t>,</w:t>
      </w:r>
      <w:r w:rsidRPr="005702E0">
        <w:t xml:space="preserve"> aromatic ether (a), alkyl ether (b), ester (c), phenol (d), carboxylic acid (e) and primary alcohol (f)</w:t>
      </w:r>
    </w:p>
    <w:sectPr w:rsidR="008F539B" w:rsidSect="007C209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851" w:footer="992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DF577" w14:textId="77777777" w:rsidR="003F273E" w:rsidRDefault="003F273E" w:rsidP="00EB2EB6">
      <w:pPr>
        <w:spacing w:line="240" w:lineRule="auto"/>
        <w:ind w:firstLine="480"/>
      </w:pPr>
      <w:r>
        <w:separator/>
      </w:r>
    </w:p>
  </w:endnote>
  <w:endnote w:type="continuationSeparator" w:id="0">
    <w:p w14:paraId="5C118B07" w14:textId="77777777" w:rsidR="003F273E" w:rsidRDefault="003F273E" w:rsidP="00EB2EB6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319D6" w14:textId="77777777" w:rsidR="00EB2EB6" w:rsidRDefault="00EB2EB6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4328369"/>
      <w:docPartObj>
        <w:docPartGallery w:val="Page Numbers (Bottom of Page)"/>
        <w:docPartUnique/>
      </w:docPartObj>
    </w:sdtPr>
    <w:sdtEndPr/>
    <w:sdtContent>
      <w:p w14:paraId="382847FF" w14:textId="5CB23907" w:rsidR="00226155" w:rsidRDefault="00226155">
        <w:pPr>
          <w:pStyle w:val="ad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CE564F8" w14:textId="77777777" w:rsidR="00EB2EB6" w:rsidRDefault="00EB2EB6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1EE7F" w14:textId="77777777" w:rsidR="00EB2EB6" w:rsidRDefault="00EB2EB6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A981D" w14:textId="77777777" w:rsidR="003F273E" w:rsidRDefault="003F273E" w:rsidP="00EB2EB6">
      <w:pPr>
        <w:spacing w:line="240" w:lineRule="auto"/>
        <w:ind w:firstLine="480"/>
      </w:pPr>
      <w:r>
        <w:separator/>
      </w:r>
    </w:p>
  </w:footnote>
  <w:footnote w:type="continuationSeparator" w:id="0">
    <w:p w14:paraId="2A0685C1" w14:textId="77777777" w:rsidR="003F273E" w:rsidRDefault="003F273E" w:rsidP="00EB2EB6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976EF" w14:textId="77777777" w:rsidR="00EB2EB6" w:rsidRDefault="00EB2EB6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3F19E" w14:textId="77777777" w:rsidR="00EB2EB6" w:rsidRDefault="00EB2EB6" w:rsidP="00EB2EB6">
    <w:pPr>
      <w:pStyle w:val="ab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825A5" w14:textId="77777777" w:rsidR="00EB2EB6" w:rsidRDefault="00EB2EB6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LQwMbUwtzQ3sbRU0lEKTi0uzszPAykwMqoFAINklUUtAAAA"/>
  </w:docVars>
  <w:rsids>
    <w:rsidRoot w:val="00F4017C"/>
    <w:rsid w:val="00001233"/>
    <w:rsid w:val="00001641"/>
    <w:rsid w:val="0000311E"/>
    <w:rsid w:val="0000393E"/>
    <w:rsid w:val="0000449A"/>
    <w:rsid w:val="00005C52"/>
    <w:rsid w:val="000062E8"/>
    <w:rsid w:val="0000760B"/>
    <w:rsid w:val="00007964"/>
    <w:rsid w:val="00007A7D"/>
    <w:rsid w:val="00007C2A"/>
    <w:rsid w:val="00010036"/>
    <w:rsid w:val="00010B15"/>
    <w:rsid w:val="00011484"/>
    <w:rsid w:val="00012ED1"/>
    <w:rsid w:val="00013D45"/>
    <w:rsid w:val="000169C5"/>
    <w:rsid w:val="00017901"/>
    <w:rsid w:val="000219A1"/>
    <w:rsid w:val="00023B17"/>
    <w:rsid w:val="000245A0"/>
    <w:rsid w:val="000245DF"/>
    <w:rsid w:val="000252AB"/>
    <w:rsid w:val="00025320"/>
    <w:rsid w:val="000274F9"/>
    <w:rsid w:val="00027886"/>
    <w:rsid w:val="0003001B"/>
    <w:rsid w:val="00030B6E"/>
    <w:rsid w:val="00030CD1"/>
    <w:rsid w:val="0003158C"/>
    <w:rsid w:val="000326C6"/>
    <w:rsid w:val="00032755"/>
    <w:rsid w:val="00035033"/>
    <w:rsid w:val="00035BC9"/>
    <w:rsid w:val="00035FA9"/>
    <w:rsid w:val="00036871"/>
    <w:rsid w:val="000369FE"/>
    <w:rsid w:val="000411FF"/>
    <w:rsid w:val="00042D27"/>
    <w:rsid w:val="00044676"/>
    <w:rsid w:val="00047010"/>
    <w:rsid w:val="000504EB"/>
    <w:rsid w:val="00054345"/>
    <w:rsid w:val="00055C3C"/>
    <w:rsid w:val="00056207"/>
    <w:rsid w:val="00060B82"/>
    <w:rsid w:val="00060C15"/>
    <w:rsid w:val="00061D06"/>
    <w:rsid w:val="00062216"/>
    <w:rsid w:val="000622AF"/>
    <w:rsid w:val="00062677"/>
    <w:rsid w:val="000637AE"/>
    <w:rsid w:val="00064866"/>
    <w:rsid w:val="00065A44"/>
    <w:rsid w:val="000721E5"/>
    <w:rsid w:val="00077B76"/>
    <w:rsid w:val="00077EF4"/>
    <w:rsid w:val="000809B5"/>
    <w:rsid w:val="000857EE"/>
    <w:rsid w:val="00085821"/>
    <w:rsid w:val="00085F64"/>
    <w:rsid w:val="0008602E"/>
    <w:rsid w:val="000873E1"/>
    <w:rsid w:val="000915DF"/>
    <w:rsid w:val="00091966"/>
    <w:rsid w:val="0009216A"/>
    <w:rsid w:val="00092496"/>
    <w:rsid w:val="00094FD3"/>
    <w:rsid w:val="0009537C"/>
    <w:rsid w:val="000955A0"/>
    <w:rsid w:val="000966C4"/>
    <w:rsid w:val="0009698E"/>
    <w:rsid w:val="00096BF8"/>
    <w:rsid w:val="000A06A7"/>
    <w:rsid w:val="000A1DE0"/>
    <w:rsid w:val="000A4289"/>
    <w:rsid w:val="000A4DBE"/>
    <w:rsid w:val="000A681F"/>
    <w:rsid w:val="000B0ED0"/>
    <w:rsid w:val="000B36A9"/>
    <w:rsid w:val="000B4858"/>
    <w:rsid w:val="000B4FA0"/>
    <w:rsid w:val="000B5951"/>
    <w:rsid w:val="000B5BC3"/>
    <w:rsid w:val="000B728B"/>
    <w:rsid w:val="000B7741"/>
    <w:rsid w:val="000C061E"/>
    <w:rsid w:val="000C157D"/>
    <w:rsid w:val="000C350C"/>
    <w:rsid w:val="000C4578"/>
    <w:rsid w:val="000C4B2F"/>
    <w:rsid w:val="000C6A2B"/>
    <w:rsid w:val="000D054E"/>
    <w:rsid w:val="000D08E4"/>
    <w:rsid w:val="000D1041"/>
    <w:rsid w:val="000D186E"/>
    <w:rsid w:val="000D1C76"/>
    <w:rsid w:val="000D1E3F"/>
    <w:rsid w:val="000D2B11"/>
    <w:rsid w:val="000D325C"/>
    <w:rsid w:val="000D33C1"/>
    <w:rsid w:val="000D3EAB"/>
    <w:rsid w:val="000D4028"/>
    <w:rsid w:val="000D44C9"/>
    <w:rsid w:val="000D4984"/>
    <w:rsid w:val="000D4C14"/>
    <w:rsid w:val="000D597D"/>
    <w:rsid w:val="000D61EE"/>
    <w:rsid w:val="000D790B"/>
    <w:rsid w:val="000D7D9F"/>
    <w:rsid w:val="000E0395"/>
    <w:rsid w:val="000E189A"/>
    <w:rsid w:val="000E2B38"/>
    <w:rsid w:val="000E3FD8"/>
    <w:rsid w:val="000E5156"/>
    <w:rsid w:val="000E5B48"/>
    <w:rsid w:val="000E6683"/>
    <w:rsid w:val="000E7F24"/>
    <w:rsid w:val="000F2871"/>
    <w:rsid w:val="000F2A29"/>
    <w:rsid w:val="000F2C8A"/>
    <w:rsid w:val="000F39AD"/>
    <w:rsid w:val="000F4980"/>
    <w:rsid w:val="000F4CB5"/>
    <w:rsid w:val="000F5579"/>
    <w:rsid w:val="000F6EA5"/>
    <w:rsid w:val="0010065D"/>
    <w:rsid w:val="0010234C"/>
    <w:rsid w:val="00102BD7"/>
    <w:rsid w:val="00102DE2"/>
    <w:rsid w:val="00102EAA"/>
    <w:rsid w:val="00105933"/>
    <w:rsid w:val="00106585"/>
    <w:rsid w:val="00106929"/>
    <w:rsid w:val="00106B31"/>
    <w:rsid w:val="00106E9B"/>
    <w:rsid w:val="00107C5D"/>
    <w:rsid w:val="0011194C"/>
    <w:rsid w:val="00112243"/>
    <w:rsid w:val="00112BC1"/>
    <w:rsid w:val="00113D15"/>
    <w:rsid w:val="0011510B"/>
    <w:rsid w:val="00117742"/>
    <w:rsid w:val="00117904"/>
    <w:rsid w:val="00117E1E"/>
    <w:rsid w:val="00121CBF"/>
    <w:rsid w:val="001245C5"/>
    <w:rsid w:val="00125A44"/>
    <w:rsid w:val="0013211C"/>
    <w:rsid w:val="0013211D"/>
    <w:rsid w:val="00132B8C"/>
    <w:rsid w:val="00134192"/>
    <w:rsid w:val="0013525D"/>
    <w:rsid w:val="00136657"/>
    <w:rsid w:val="00136A33"/>
    <w:rsid w:val="00136FAF"/>
    <w:rsid w:val="00137358"/>
    <w:rsid w:val="0014102A"/>
    <w:rsid w:val="00141D2E"/>
    <w:rsid w:val="001442F4"/>
    <w:rsid w:val="00144802"/>
    <w:rsid w:val="00146581"/>
    <w:rsid w:val="00147EB9"/>
    <w:rsid w:val="00150888"/>
    <w:rsid w:val="00151E02"/>
    <w:rsid w:val="00154888"/>
    <w:rsid w:val="0015676A"/>
    <w:rsid w:val="00156D5E"/>
    <w:rsid w:val="00156E7D"/>
    <w:rsid w:val="00160989"/>
    <w:rsid w:val="001617DD"/>
    <w:rsid w:val="00161BEE"/>
    <w:rsid w:val="0016293A"/>
    <w:rsid w:val="001644DE"/>
    <w:rsid w:val="001647B5"/>
    <w:rsid w:val="00165468"/>
    <w:rsid w:val="00166730"/>
    <w:rsid w:val="001667FA"/>
    <w:rsid w:val="00170B93"/>
    <w:rsid w:val="00172133"/>
    <w:rsid w:val="0017252F"/>
    <w:rsid w:val="00172936"/>
    <w:rsid w:val="00172957"/>
    <w:rsid w:val="00175A71"/>
    <w:rsid w:val="00175C38"/>
    <w:rsid w:val="00176D91"/>
    <w:rsid w:val="001803D9"/>
    <w:rsid w:val="00181AAE"/>
    <w:rsid w:val="001821B0"/>
    <w:rsid w:val="00183076"/>
    <w:rsid w:val="001833D1"/>
    <w:rsid w:val="00183DE2"/>
    <w:rsid w:val="00184208"/>
    <w:rsid w:val="0018489E"/>
    <w:rsid w:val="00186ED7"/>
    <w:rsid w:val="0018710F"/>
    <w:rsid w:val="001877CE"/>
    <w:rsid w:val="00187AE6"/>
    <w:rsid w:val="001906D8"/>
    <w:rsid w:val="0019160B"/>
    <w:rsid w:val="00191BBD"/>
    <w:rsid w:val="00192414"/>
    <w:rsid w:val="00193A71"/>
    <w:rsid w:val="00194E82"/>
    <w:rsid w:val="00194EC2"/>
    <w:rsid w:val="001962DF"/>
    <w:rsid w:val="001970DF"/>
    <w:rsid w:val="001979A6"/>
    <w:rsid w:val="001A0977"/>
    <w:rsid w:val="001A1678"/>
    <w:rsid w:val="001A3681"/>
    <w:rsid w:val="001A43AD"/>
    <w:rsid w:val="001A4D55"/>
    <w:rsid w:val="001A5BDC"/>
    <w:rsid w:val="001A70BC"/>
    <w:rsid w:val="001B0C8C"/>
    <w:rsid w:val="001B2C6E"/>
    <w:rsid w:val="001B408B"/>
    <w:rsid w:val="001B41C8"/>
    <w:rsid w:val="001B4765"/>
    <w:rsid w:val="001B4D46"/>
    <w:rsid w:val="001B5040"/>
    <w:rsid w:val="001B6B51"/>
    <w:rsid w:val="001B78D7"/>
    <w:rsid w:val="001C0209"/>
    <w:rsid w:val="001C033F"/>
    <w:rsid w:val="001C092A"/>
    <w:rsid w:val="001C1F39"/>
    <w:rsid w:val="001C3887"/>
    <w:rsid w:val="001C42E7"/>
    <w:rsid w:val="001C6E92"/>
    <w:rsid w:val="001C75F7"/>
    <w:rsid w:val="001C7BB8"/>
    <w:rsid w:val="001D0060"/>
    <w:rsid w:val="001D0077"/>
    <w:rsid w:val="001D0A65"/>
    <w:rsid w:val="001D310D"/>
    <w:rsid w:val="001D3AE0"/>
    <w:rsid w:val="001D61CA"/>
    <w:rsid w:val="001E0460"/>
    <w:rsid w:val="001E0806"/>
    <w:rsid w:val="001E272C"/>
    <w:rsid w:val="001E2CB0"/>
    <w:rsid w:val="001E4EBA"/>
    <w:rsid w:val="001E5888"/>
    <w:rsid w:val="001E7314"/>
    <w:rsid w:val="001E7AB6"/>
    <w:rsid w:val="001E7FAE"/>
    <w:rsid w:val="001F218F"/>
    <w:rsid w:val="001F24DC"/>
    <w:rsid w:val="001F4AA4"/>
    <w:rsid w:val="001F515D"/>
    <w:rsid w:val="001F5F88"/>
    <w:rsid w:val="001F66A0"/>
    <w:rsid w:val="001F73E2"/>
    <w:rsid w:val="0020039E"/>
    <w:rsid w:val="0020078B"/>
    <w:rsid w:val="00201CA8"/>
    <w:rsid w:val="00201E80"/>
    <w:rsid w:val="002022C2"/>
    <w:rsid w:val="00203249"/>
    <w:rsid w:val="00203C43"/>
    <w:rsid w:val="0020461D"/>
    <w:rsid w:val="00205855"/>
    <w:rsid w:val="00205E2D"/>
    <w:rsid w:val="002079F3"/>
    <w:rsid w:val="00207A64"/>
    <w:rsid w:val="00207DB3"/>
    <w:rsid w:val="002101A0"/>
    <w:rsid w:val="00210DB7"/>
    <w:rsid w:val="00214A42"/>
    <w:rsid w:val="00215E9C"/>
    <w:rsid w:val="00216462"/>
    <w:rsid w:val="002165D0"/>
    <w:rsid w:val="00217586"/>
    <w:rsid w:val="00217B7C"/>
    <w:rsid w:val="0022130B"/>
    <w:rsid w:val="00221988"/>
    <w:rsid w:val="00222466"/>
    <w:rsid w:val="0022274E"/>
    <w:rsid w:val="00222F5C"/>
    <w:rsid w:val="00223E49"/>
    <w:rsid w:val="00225402"/>
    <w:rsid w:val="0022603A"/>
    <w:rsid w:val="00226155"/>
    <w:rsid w:val="00227B6F"/>
    <w:rsid w:val="00231570"/>
    <w:rsid w:val="00232AE4"/>
    <w:rsid w:val="00232C86"/>
    <w:rsid w:val="00234EAE"/>
    <w:rsid w:val="00235B81"/>
    <w:rsid w:val="00236952"/>
    <w:rsid w:val="00236C2D"/>
    <w:rsid w:val="00237B92"/>
    <w:rsid w:val="00240379"/>
    <w:rsid w:val="0024063C"/>
    <w:rsid w:val="00241047"/>
    <w:rsid w:val="0024206F"/>
    <w:rsid w:val="00242F15"/>
    <w:rsid w:val="002444E1"/>
    <w:rsid w:val="00244B50"/>
    <w:rsid w:val="002451DB"/>
    <w:rsid w:val="00250098"/>
    <w:rsid w:val="00250EA9"/>
    <w:rsid w:val="00251669"/>
    <w:rsid w:val="00251EA1"/>
    <w:rsid w:val="00252435"/>
    <w:rsid w:val="00252E19"/>
    <w:rsid w:val="00253CC2"/>
    <w:rsid w:val="00254055"/>
    <w:rsid w:val="00254D74"/>
    <w:rsid w:val="002555A5"/>
    <w:rsid w:val="00255AB4"/>
    <w:rsid w:val="00256296"/>
    <w:rsid w:val="0025669C"/>
    <w:rsid w:val="00256DCD"/>
    <w:rsid w:val="00257901"/>
    <w:rsid w:val="00261223"/>
    <w:rsid w:val="002616C5"/>
    <w:rsid w:val="00261765"/>
    <w:rsid w:val="00261B78"/>
    <w:rsid w:val="002625F3"/>
    <w:rsid w:val="00262762"/>
    <w:rsid w:val="002628FA"/>
    <w:rsid w:val="00265BA0"/>
    <w:rsid w:val="002665DA"/>
    <w:rsid w:val="00267B72"/>
    <w:rsid w:val="00267E11"/>
    <w:rsid w:val="00267FB3"/>
    <w:rsid w:val="002710FC"/>
    <w:rsid w:val="00271DF3"/>
    <w:rsid w:val="0027203C"/>
    <w:rsid w:val="0027216A"/>
    <w:rsid w:val="002730B8"/>
    <w:rsid w:val="00277C57"/>
    <w:rsid w:val="002810E6"/>
    <w:rsid w:val="00282E90"/>
    <w:rsid w:val="002832B7"/>
    <w:rsid w:val="00284B2D"/>
    <w:rsid w:val="002861F7"/>
    <w:rsid w:val="00286F01"/>
    <w:rsid w:val="00290163"/>
    <w:rsid w:val="0029131D"/>
    <w:rsid w:val="00293DDA"/>
    <w:rsid w:val="002941B8"/>
    <w:rsid w:val="002944B8"/>
    <w:rsid w:val="00296A0D"/>
    <w:rsid w:val="00296A19"/>
    <w:rsid w:val="00296ECC"/>
    <w:rsid w:val="0029706A"/>
    <w:rsid w:val="00297390"/>
    <w:rsid w:val="002A142F"/>
    <w:rsid w:val="002A3160"/>
    <w:rsid w:val="002A3295"/>
    <w:rsid w:val="002A57E1"/>
    <w:rsid w:val="002A597E"/>
    <w:rsid w:val="002B1672"/>
    <w:rsid w:val="002B2835"/>
    <w:rsid w:val="002B3638"/>
    <w:rsid w:val="002B3A16"/>
    <w:rsid w:val="002B4EF0"/>
    <w:rsid w:val="002B7A63"/>
    <w:rsid w:val="002C11A8"/>
    <w:rsid w:val="002C12A8"/>
    <w:rsid w:val="002C16A7"/>
    <w:rsid w:val="002C1E25"/>
    <w:rsid w:val="002C1FDD"/>
    <w:rsid w:val="002C210C"/>
    <w:rsid w:val="002C280D"/>
    <w:rsid w:val="002C3682"/>
    <w:rsid w:val="002C75B7"/>
    <w:rsid w:val="002C7D30"/>
    <w:rsid w:val="002D0A14"/>
    <w:rsid w:val="002D2F30"/>
    <w:rsid w:val="002D4101"/>
    <w:rsid w:val="002D51BD"/>
    <w:rsid w:val="002D52C7"/>
    <w:rsid w:val="002D5E74"/>
    <w:rsid w:val="002E0712"/>
    <w:rsid w:val="002E09CC"/>
    <w:rsid w:val="002E22DE"/>
    <w:rsid w:val="002E2EFE"/>
    <w:rsid w:val="002E3CCE"/>
    <w:rsid w:val="002E4948"/>
    <w:rsid w:val="002E61E9"/>
    <w:rsid w:val="002E7CA6"/>
    <w:rsid w:val="002F29A3"/>
    <w:rsid w:val="002F4039"/>
    <w:rsid w:val="002F4CDE"/>
    <w:rsid w:val="002F5307"/>
    <w:rsid w:val="002F5491"/>
    <w:rsid w:val="002F5CED"/>
    <w:rsid w:val="002F6617"/>
    <w:rsid w:val="002F7C86"/>
    <w:rsid w:val="003005F2"/>
    <w:rsid w:val="003009CA"/>
    <w:rsid w:val="0030328B"/>
    <w:rsid w:val="003039BC"/>
    <w:rsid w:val="00305013"/>
    <w:rsid w:val="0030640B"/>
    <w:rsid w:val="0031226F"/>
    <w:rsid w:val="0031228E"/>
    <w:rsid w:val="00312D0F"/>
    <w:rsid w:val="0031447D"/>
    <w:rsid w:val="00314D41"/>
    <w:rsid w:val="00315C01"/>
    <w:rsid w:val="00316808"/>
    <w:rsid w:val="00316DB0"/>
    <w:rsid w:val="00317234"/>
    <w:rsid w:val="00317CE0"/>
    <w:rsid w:val="00317D93"/>
    <w:rsid w:val="00325E48"/>
    <w:rsid w:val="00326730"/>
    <w:rsid w:val="00327409"/>
    <w:rsid w:val="00331158"/>
    <w:rsid w:val="0033195F"/>
    <w:rsid w:val="00332607"/>
    <w:rsid w:val="00332DA4"/>
    <w:rsid w:val="00333A2A"/>
    <w:rsid w:val="003351B4"/>
    <w:rsid w:val="00336176"/>
    <w:rsid w:val="00337FAF"/>
    <w:rsid w:val="00340C0B"/>
    <w:rsid w:val="00341ACD"/>
    <w:rsid w:val="003428FC"/>
    <w:rsid w:val="00342AA8"/>
    <w:rsid w:val="003431DB"/>
    <w:rsid w:val="0034454D"/>
    <w:rsid w:val="003447D5"/>
    <w:rsid w:val="00346771"/>
    <w:rsid w:val="00350917"/>
    <w:rsid w:val="003564C7"/>
    <w:rsid w:val="00357A7E"/>
    <w:rsid w:val="00360FF0"/>
    <w:rsid w:val="00361105"/>
    <w:rsid w:val="00361888"/>
    <w:rsid w:val="00361A75"/>
    <w:rsid w:val="00362CBD"/>
    <w:rsid w:val="00363061"/>
    <w:rsid w:val="00366D35"/>
    <w:rsid w:val="003673DC"/>
    <w:rsid w:val="00367472"/>
    <w:rsid w:val="00370AD1"/>
    <w:rsid w:val="00371849"/>
    <w:rsid w:val="00373A65"/>
    <w:rsid w:val="003742C1"/>
    <w:rsid w:val="00374CAD"/>
    <w:rsid w:val="003802B6"/>
    <w:rsid w:val="003813C0"/>
    <w:rsid w:val="003826BE"/>
    <w:rsid w:val="003846B7"/>
    <w:rsid w:val="00385828"/>
    <w:rsid w:val="00386820"/>
    <w:rsid w:val="00391011"/>
    <w:rsid w:val="0039206C"/>
    <w:rsid w:val="00394366"/>
    <w:rsid w:val="00395074"/>
    <w:rsid w:val="0039540B"/>
    <w:rsid w:val="00395C01"/>
    <w:rsid w:val="00397912"/>
    <w:rsid w:val="00397B2A"/>
    <w:rsid w:val="00397D5F"/>
    <w:rsid w:val="003A0794"/>
    <w:rsid w:val="003A1CA0"/>
    <w:rsid w:val="003A1FFB"/>
    <w:rsid w:val="003A5F6F"/>
    <w:rsid w:val="003A7698"/>
    <w:rsid w:val="003A7C4E"/>
    <w:rsid w:val="003B0B9D"/>
    <w:rsid w:val="003B1278"/>
    <w:rsid w:val="003B1A2C"/>
    <w:rsid w:val="003B296F"/>
    <w:rsid w:val="003B31F3"/>
    <w:rsid w:val="003B3D50"/>
    <w:rsid w:val="003B4711"/>
    <w:rsid w:val="003B504B"/>
    <w:rsid w:val="003B5C16"/>
    <w:rsid w:val="003C0142"/>
    <w:rsid w:val="003C084B"/>
    <w:rsid w:val="003C29D1"/>
    <w:rsid w:val="003C3A64"/>
    <w:rsid w:val="003D0931"/>
    <w:rsid w:val="003D2203"/>
    <w:rsid w:val="003D2D70"/>
    <w:rsid w:val="003D5737"/>
    <w:rsid w:val="003D6715"/>
    <w:rsid w:val="003E0151"/>
    <w:rsid w:val="003E0FFC"/>
    <w:rsid w:val="003E4224"/>
    <w:rsid w:val="003E4D91"/>
    <w:rsid w:val="003E5BAF"/>
    <w:rsid w:val="003E759C"/>
    <w:rsid w:val="003F02CB"/>
    <w:rsid w:val="003F273E"/>
    <w:rsid w:val="003F2F20"/>
    <w:rsid w:val="003F4472"/>
    <w:rsid w:val="003F6B5F"/>
    <w:rsid w:val="003F6FB8"/>
    <w:rsid w:val="003F77E1"/>
    <w:rsid w:val="00401BFB"/>
    <w:rsid w:val="0040333A"/>
    <w:rsid w:val="00404671"/>
    <w:rsid w:val="00410B5F"/>
    <w:rsid w:val="004142C8"/>
    <w:rsid w:val="00415398"/>
    <w:rsid w:val="00416839"/>
    <w:rsid w:val="00422E31"/>
    <w:rsid w:val="00423615"/>
    <w:rsid w:val="0042362E"/>
    <w:rsid w:val="0042390B"/>
    <w:rsid w:val="004239AC"/>
    <w:rsid w:val="00424459"/>
    <w:rsid w:val="0043066A"/>
    <w:rsid w:val="00431873"/>
    <w:rsid w:val="00431C6F"/>
    <w:rsid w:val="00433CE1"/>
    <w:rsid w:val="00433DBF"/>
    <w:rsid w:val="00434068"/>
    <w:rsid w:val="00434B7D"/>
    <w:rsid w:val="0043516F"/>
    <w:rsid w:val="00435B7A"/>
    <w:rsid w:val="00436E96"/>
    <w:rsid w:val="00437378"/>
    <w:rsid w:val="00437434"/>
    <w:rsid w:val="004400B3"/>
    <w:rsid w:val="004409D3"/>
    <w:rsid w:val="00440B72"/>
    <w:rsid w:val="00441A39"/>
    <w:rsid w:val="00442AF6"/>
    <w:rsid w:val="00443162"/>
    <w:rsid w:val="00443FE3"/>
    <w:rsid w:val="00444551"/>
    <w:rsid w:val="00445398"/>
    <w:rsid w:val="00445645"/>
    <w:rsid w:val="00445B38"/>
    <w:rsid w:val="00447478"/>
    <w:rsid w:val="0045070A"/>
    <w:rsid w:val="004533C5"/>
    <w:rsid w:val="00453A68"/>
    <w:rsid w:val="00453DFE"/>
    <w:rsid w:val="004555FB"/>
    <w:rsid w:val="004559EA"/>
    <w:rsid w:val="00460F04"/>
    <w:rsid w:val="00461535"/>
    <w:rsid w:val="0046367B"/>
    <w:rsid w:val="00463F91"/>
    <w:rsid w:val="004650D5"/>
    <w:rsid w:val="00465FD9"/>
    <w:rsid w:val="0046694C"/>
    <w:rsid w:val="0046746F"/>
    <w:rsid w:val="00470055"/>
    <w:rsid w:val="004701D5"/>
    <w:rsid w:val="004706BC"/>
    <w:rsid w:val="00470C75"/>
    <w:rsid w:val="00471EEB"/>
    <w:rsid w:val="00472D58"/>
    <w:rsid w:val="00472DD4"/>
    <w:rsid w:val="00473482"/>
    <w:rsid w:val="0047501D"/>
    <w:rsid w:val="00475EE9"/>
    <w:rsid w:val="00476082"/>
    <w:rsid w:val="0047772E"/>
    <w:rsid w:val="00481428"/>
    <w:rsid w:val="00483789"/>
    <w:rsid w:val="00484286"/>
    <w:rsid w:val="00486EE0"/>
    <w:rsid w:val="004900F1"/>
    <w:rsid w:val="004912DD"/>
    <w:rsid w:val="004927EB"/>
    <w:rsid w:val="004933EC"/>
    <w:rsid w:val="00493ED8"/>
    <w:rsid w:val="00494B77"/>
    <w:rsid w:val="00495C83"/>
    <w:rsid w:val="00496073"/>
    <w:rsid w:val="004966FA"/>
    <w:rsid w:val="004A21AC"/>
    <w:rsid w:val="004A4677"/>
    <w:rsid w:val="004A56E4"/>
    <w:rsid w:val="004B0539"/>
    <w:rsid w:val="004B0598"/>
    <w:rsid w:val="004B22C0"/>
    <w:rsid w:val="004B2729"/>
    <w:rsid w:val="004B2ED1"/>
    <w:rsid w:val="004B6EF9"/>
    <w:rsid w:val="004B72D0"/>
    <w:rsid w:val="004B7A60"/>
    <w:rsid w:val="004C1501"/>
    <w:rsid w:val="004C1648"/>
    <w:rsid w:val="004C38DD"/>
    <w:rsid w:val="004C3FE5"/>
    <w:rsid w:val="004C4001"/>
    <w:rsid w:val="004C565E"/>
    <w:rsid w:val="004C5F39"/>
    <w:rsid w:val="004D238C"/>
    <w:rsid w:val="004D31D4"/>
    <w:rsid w:val="004D3A00"/>
    <w:rsid w:val="004D3EDD"/>
    <w:rsid w:val="004D525E"/>
    <w:rsid w:val="004E10D4"/>
    <w:rsid w:val="004E1605"/>
    <w:rsid w:val="004E5717"/>
    <w:rsid w:val="004E7E28"/>
    <w:rsid w:val="004F1392"/>
    <w:rsid w:val="004F1F17"/>
    <w:rsid w:val="004F3BC4"/>
    <w:rsid w:val="004F4CEF"/>
    <w:rsid w:val="004F4FC4"/>
    <w:rsid w:val="004F75AB"/>
    <w:rsid w:val="00500B5B"/>
    <w:rsid w:val="00500F34"/>
    <w:rsid w:val="00501AD3"/>
    <w:rsid w:val="005030D6"/>
    <w:rsid w:val="00503589"/>
    <w:rsid w:val="00505A27"/>
    <w:rsid w:val="00505B1B"/>
    <w:rsid w:val="005062AB"/>
    <w:rsid w:val="00507910"/>
    <w:rsid w:val="00507AB0"/>
    <w:rsid w:val="00507D1A"/>
    <w:rsid w:val="005114DD"/>
    <w:rsid w:val="005122CC"/>
    <w:rsid w:val="00512846"/>
    <w:rsid w:val="00513A94"/>
    <w:rsid w:val="0051512F"/>
    <w:rsid w:val="005230B1"/>
    <w:rsid w:val="005231DF"/>
    <w:rsid w:val="00523D78"/>
    <w:rsid w:val="00523EE5"/>
    <w:rsid w:val="00524EA8"/>
    <w:rsid w:val="005253AC"/>
    <w:rsid w:val="00525E42"/>
    <w:rsid w:val="00525EB3"/>
    <w:rsid w:val="005274B3"/>
    <w:rsid w:val="005307E2"/>
    <w:rsid w:val="00530E0F"/>
    <w:rsid w:val="00532330"/>
    <w:rsid w:val="00534F53"/>
    <w:rsid w:val="00537714"/>
    <w:rsid w:val="00537D30"/>
    <w:rsid w:val="00541258"/>
    <w:rsid w:val="0054319A"/>
    <w:rsid w:val="00543413"/>
    <w:rsid w:val="0054653C"/>
    <w:rsid w:val="00551758"/>
    <w:rsid w:val="005525FE"/>
    <w:rsid w:val="00552C57"/>
    <w:rsid w:val="0055352A"/>
    <w:rsid w:val="00555AA8"/>
    <w:rsid w:val="00556546"/>
    <w:rsid w:val="00557070"/>
    <w:rsid w:val="005628E7"/>
    <w:rsid w:val="00564200"/>
    <w:rsid w:val="00566F42"/>
    <w:rsid w:val="00567EB9"/>
    <w:rsid w:val="00570BD2"/>
    <w:rsid w:val="005721F2"/>
    <w:rsid w:val="0057243E"/>
    <w:rsid w:val="00573661"/>
    <w:rsid w:val="00574666"/>
    <w:rsid w:val="00574A15"/>
    <w:rsid w:val="00574BB8"/>
    <w:rsid w:val="00575CB6"/>
    <w:rsid w:val="00576827"/>
    <w:rsid w:val="005808FB"/>
    <w:rsid w:val="0058101F"/>
    <w:rsid w:val="00586C7E"/>
    <w:rsid w:val="00587388"/>
    <w:rsid w:val="0059091B"/>
    <w:rsid w:val="00590D5A"/>
    <w:rsid w:val="00590FD9"/>
    <w:rsid w:val="00593010"/>
    <w:rsid w:val="005932DC"/>
    <w:rsid w:val="00594053"/>
    <w:rsid w:val="0059437D"/>
    <w:rsid w:val="00595343"/>
    <w:rsid w:val="00596DEC"/>
    <w:rsid w:val="005975DF"/>
    <w:rsid w:val="005979D3"/>
    <w:rsid w:val="005A0D80"/>
    <w:rsid w:val="005A1230"/>
    <w:rsid w:val="005A23AF"/>
    <w:rsid w:val="005A3738"/>
    <w:rsid w:val="005A4474"/>
    <w:rsid w:val="005A52E7"/>
    <w:rsid w:val="005A5A6C"/>
    <w:rsid w:val="005A6007"/>
    <w:rsid w:val="005A6186"/>
    <w:rsid w:val="005A6479"/>
    <w:rsid w:val="005B0147"/>
    <w:rsid w:val="005B0912"/>
    <w:rsid w:val="005B20D0"/>
    <w:rsid w:val="005B2633"/>
    <w:rsid w:val="005B2E54"/>
    <w:rsid w:val="005B41DB"/>
    <w:rsid w:val="005B44C1"/>
    <w:rsid w:val="005C01F1"/>
    <w:rsid w:val="005C059A"/>
    <w:rsid w:val="005C0747"/>
    <w:rsid w:val="005C13D6"/>
    <w:rsid w:val="005C24BE"/>
    <w:rsid w:val="005C2531"/>
    <w:rsid w:val="005C3592"/>
    <w:rsid w:val="005C3958"/>
    <w:rsid w:val="005C3BB0"/>
    <w:rsid w:val="005C4A0B"/>
    <w:rsid w:val="005C4F84"/>
    <w:rsid w:val="005C570D"/>
    <w:rsid w:val="005C6D45"/>
    <w:rsid w:val="005C77B6"/>
    <w:rsid w:val="005C7A2D"/>
    <w:rsid w:val="005D133C"/>
    <w:rsid w:val="005D13C6"/>
    <w:rsid w:val="005D39F2"/>
    <w:rsid w:val="005D3C6E"/>
    <w:rsid w:val="005D5238"/>
    <w:rsid w:val="005D71CE"/>
    <w:rsid w:val="005E296A"/>
    <w:rsid w:val="005E3A20"/>
    <w:rsid w:val="005E47D2"/>
    <w:rsid w:val="005E4B9A"/>
    <w:rsid w:val="005F1115"/>
    <w:rsid w:val="005F4361"/>
    <w:rsid w:val="005F438E"/>
    <w:rsid w:val="005F4AF8"/>
    <w:rsid w:val="005F5B8A"/>
    <w:rsid w:val="005F5C3C"/>
    <w:rsid w:val="005F72C0"/>
    <w:rsid w:val="005F7AED"/>
    <w:rsid w:val="005F7B96"/>
    <w:rsid w:val="006037D0"/>
    <w:rsid w:val="00603A55"/>
    <w:rsid w:val="00603A5D"/>
    <w:rsid w:val="00604614"/>
    <w:rsid w:val="0060482A"/>
    <w:rsid w:val="00604CCE"/>
    <w:rsid w:val="0060612F"/>
    <w:rsid w:val="006079CB"/>
    <w:rsid w:val="006106EF"/>
    <w:rsid w:val="006121D7"/>
    <w:rsid w:val="0061232D"/>
    <w:rsid w:val="006137B5"/>
    <w:rsid w:val="0061415F"/>
    <w:rsid w:val="0061625B"/>
    <w:rsid w:val="0061744A"/>
    <w:rsid w:val="0062167C"/>
    <w:rsid w:val="006223E3"/>
    <w:rsid w:val="00622627"/>
    <w:rsid w:val="00622C76"/>
    <w:rsid w:val="006240F4"/>
    <w:rsid w:val="00624172"/>
    <w:rsid w:val="00625C32"/>
    <w:rsid w:val="0062637D"/>
    <w:rsid w:val="00626C88"/>
    <w:rsid w:val="00626EFF"/>
    <w:rsid w:val="00627CB3"/>
    <w:rsid w:val="00630EDD"/>
    <w:rsid w:val="00631D52"/>
    <w:rsid w:val="006337BD"/>
    <w:rsid w:val="006343DD"/>
    <w:rsid w:val="0063507A"/>
    <w:rsid w:val="00635AC0"/>
    <w:rsid w:val="00636271"/>
    <w:rsid w:val="006379DA"/>
    <w:rsid w:val="00637D45"/>
    <w:rsid w:val="00640411"/>
    <w:rsid w:val="00642C49"/>
    <w:rsid w:val="00646C40"/>
    <w:rsid w:val="00647692"/>
    <w:rsid w:val="00650349"/>
    <w:rsid w:val="00652EB4"/>
    <w:rsid w:val="0065327B"/>
    <w:rsid w:val="006540C0"/>
    <w:rsid w:val="00655607"/>
    <w:rsid w:val="00655DC7"/>
    <w:rsid w:val="00656A66"/>
    <w:rsid w:val="00656E41"/>
    <w:rsid w:val="00660243"/>
    <w:rsid w:val="006616DB"/>
    <w:rsid w:val="0066375D"/>
    <w:rsid w:val="00663F90"/>
    <w:rsid w:val="0066788C"/>
    <w:rsid w:val="00667A6F"/>
    <w:rsid w:val="00670CBC"/>
    <w:rsid w:val="0067170E"/>
    <w:rsid w:val="006728F7"/>
    <w:rsid w:val="00672B0F"/>
    <w:rsid w:val="006736E9"/>
    <w:rsid w:val="0067430C"/>
    <w:rsid w:val="0067566F"/>
    <w:rsid w:val="006852B3"/>
    <w:rsid w:val="0068572B"/>
    <w:rsid w:val="00686A74"/>
    <w:rsid w:val="00687CD2"/>
    <w:rsid w:val="006907B9"/>
    <w:rsid w:val="00691FC8"/>
    <w:rsid w:val="00692DC5"/>
    <w:rsid w:val="006930FE"/>
    <w:rsid w:val="00694044"/>
    <w:rsid w:val="00696991"/>
    <w:rsid w:val="00697707"/>
    <w:rsid w:val="006979D1"/>
    <w:rsid w:val="006A04C6"/>
    <w:rsid w:val="006A0612"/>
    <w:rsid w:val="006A1CE6"/>
    <w:rsid w:val="006A2731"/>
    <w:rsid w:val="006A3920"/>
    <w:rsid w:val="006A3E1F"/>
    <w:rsid w:val="006A495A"/>
    <w:rsid w:val="006A4BA9"/>
    <w:rsid w:val="006A56CA"/>
    <w:rsid w:val="006A70CF"/>
    <w:rsid w:val="006A732B"/>
    <w:rsid w:val="006A7B16"/>
    <w:rsid w:val="006B0420"/>
    <w:rsid w:val="006B395C"/>
    <w:rsid w:val="006B5153"/>
    <w:rsid w:val="006B5C97"/>
    <w:rsid w:val="006C0333"/>
    <w:rsid w:val="006C182E"/>
    <w:rsid w:val="006C1D3F"/>
    <w:rsid w:val="006C289F"/>
    <w:rsid w:val="006C2DE5"/>
    <w:rsid w:val="006C3D16"/>
    <w:rsid w:val="006C5C86"/>
    <w:rsid w:val="006C77BF"/>
    <w:rsid w:val="006C7F0F"/>
    <w:rsid w:val="006D0FDF"/>
    <w:rsid w:val="006D262D"/>
    <w:rsid w:val="006D3FB9"/>
    <w:rsid w:val="006D47AD"/>
    <w:rsid w:val="006D54A9"/>
    <w:rsid w:val="006D571A"/>
    <w:rsid w:val="006D5B6A"/>
    <w:rsid w:val="006D700C"/>
    <w:rsid w:val="006D7F48"/>
    <w:rsid w:val="006E29F5"/>
    <w:rsid w:val="006E4E6A"/>
    <w:rsid w:val="006E57EF"/>
    <w:rsid w:val="006E5F6F"/>
    <w:rsid w:val="006E625E"/>
    <w:rsid w:val="006E7627"/>
    <w:rsid w:val="006E7A99"/>
    <w:rsid w:val="006F25C1"/>
    <w:rsid w:val="006F3C23"/>
    <w:rsid w:val="006F4C56"/>
    <w:rsid w:val="006F526B"/>
    <w:rsid w:val="006F630E"/>
    <w:rsid w:val="006F6594"/>
    <w:rsid w:val="006F679D"/>
    <w:rsid w:val="00700591"/>
    <w:rsid w:val="0070162D"/>
    <w:rsid w:val="007021E6"/>
    <w:rsid w:val="00705536"/>
    <w:rsid w:val="00705889"/>
    <w:rsid w:val="00706BBA"/>
    <w:rsid w:val="00707997"/>
    <w:rsid w:val="00711886"/>
    <w:rsid w:val="00711FB7"/>
    <w:rsid w:val="00712269"/>
    <w:rsid w:val="007123DF"/>
    <w:rsid w:val="00712971"/>
    <w:rsid w:val="007151BF"/>
    <w:rsid w:val="007155C3"/>
    <w:rsid w:val="00715A7B"/>
    <w:rsid w:val="007161F7"/>
    <w:rsid w:val="00717861"/>
    <w:rsid w:val="007214EF"/>
    <w:rsid w:val="00722520"/>
    <w:rsid w:val="0072401A"/>
    <w:rsid w:val="0072632B"/>
    <w:rsid w:val="00726A48"/>
    <w:rsid w:val="00726DF3"/>
    <w:rsid w:val="007279DC"/>
    <w:rsid w:val="0073002C"/>
    <w:rsid w:val="00730392"/>
    <w:rsid w:val="007303B6"/>
    <w:rsid w:val="007303D7"/>
    <w:rsid w:val="00730C2A"/>
    <w:rsid w:val="00732963"/>
    <w:rsid w:val="00736079"/>
    <w:rsid w:val="007360CA"/>
    <w:rsid w:val="00736512"/>
    <w:rsid w:val="0073668D"/>
    <w:rsid w:val="007374E0"/>
    <w:rsid w:val="00737FB7"/>
    <w:rsid w:val="00740B69"/>
    <w:rsid w:val="00740DB1"/>
    <w:rsid w:val="00741BAF"/>
    <w:rsid w:val="00742848"/>
    <w:rsid w:val="007430C4"/>
    <w:rsid w:val="00743386"/>
    <w:rsid w:val="0074402D"/>
    <w:rsid w:val="00744A6F"/>
    <w:rsid w:val="00747B10"/>
    <w:rsid w:val="00747BA7"/>
    <w:rsid w:val="00747F70"/>
    <w:rsid w:val="0075062F"/>
    <w:rsid w:val="00751530"/>
    <w:rsid w:val="007520B3"/>
    <w:rsid w:val="00752B71"/>
    <w:rsid w:val="007533ED"/>
    <w:rsid w:val="00755574"/>
    <w:rsid w:val="0075603B"/>
    <w:rsid w:val="007569E8"/>
    <w:rsid w:val="007620B5"/>
    <w:rsid w:val="00763251"/>
    <w:rsid w:val="00764AAF"/>
    <w:rsid w:val="00767610"/>
    <w:rsid w:val="00767B3A"/>
    <w:rsid w:val="007709A5"/>
    <w:rsid w:val="0077210D"/>
    <w:rsid w:val="00773C74"/>
    <w:rsid w:val="00774058"/>
    <w:rsid w:val="00774A23"/>
    <w:rsid w:val="00774AC1"/>
    <w:rsid w:val="00776159"/>
    <w:rsid w:val="007778A8"/>
    <w:rsid w:val="007809E1"/>
    <w:rsid w:val="00780BB8"/>
    <w:rsid w:val="00781036"/>
    <w:rsid w:val="00782602"/>
    <w:rsid w:val="0078357C"/>
    <w:rsid w:val="00784854"/>
    <w:rsid w:val="007853B1"/>
    <w:rsid w:val="007866DB"/>
    <w:rsid w:val="007866E7"/>
    <w:rsid w:val="00786DFB"/>
    <w:rsid w:val="00792276"/>
    <w:rsid w:val="007923A1"/>
    <w:rsid w:val="00793115"/>
    <w:rsid w:val="00793E38"/>
    <w:rsid w:val="007957C1"/>
    <w:rsid w:val="00796200"/>
    <w:rsid w:val="007A3171"/>
    <w:rsid w:val="007A408D"/>
    <w:rsid w:val="007A4585"/>
    <w:rsid w:val="007A621F"/>
    <w:rsid w:val="007A6D0F"/>
    <w:rsid w:val="007A6F7E"/>
    <w:rsid w:val="007A7186"/>
    <w:rsid w:val="007B169F"/>
    <w:rsid w:val="007B1E1C"/>
    <w:rsid w:val="007B65B1"/>
    <w:rsid w:val="007B7659"/>
    <w:rsid w:val="007B7E1F"/>
    <w:rsid w:val="007C05B9"/>
    <w:rsid w:val="007C07A0"/>
    <w:rsid w:val="007C1C80"/>
    <w:rsid w:val="007C1EFD"/>
    <w:rsid w:val="007C209C"/>
    <w:rsid w:val="007C2C6D"/>
    <w:rsid w:val="007C51DC"/>
    <w:rsid w:val="007C51EA"/>
    <w:rsid w:val="007D0595"/>
    <w:rsid w:val="007D406E"/>
    <w:rsid w:val="007D451B"/>
    <w:rsid w:val="007D4F9A"/>
    <w:rsid w:val="007D5321"/>
    <w:rsid w:val="007D6540"/>
    <w:rsid w:val="007D70F4"/>
    <w:rsid w:val="007E02E3"/>
    <w:rsid w:val="007E2065"/>
    <w:rsid w:val="007E4D24"/>
    <w:rsid w:val="007E5D3D"/>
    <w:rsid w:val="007E6602"/>
    <w:rsid w:val="007E70F0"/>
    <w:rsid w:val="007E7970"/>
    <w:rsid w:val="007E79CA"/>
    <w:rsid w:val="007E7C7D"/>
    <w:rsid w:val="007F5DB7"/>
    <w:rsid w:val="00801915"/>
    <w:rsid w:val="00803C36"/>
    <w:rsid w:val="0080425E"/>
    <w:rsid w:val="0080442B"/>
    <w:rsid w:val="00804731"/>
    <w:rsid w:val="00805136"/>
    <w:rsid w:val="00805B3C"/>
    <w:rsid w:val="00806565"/>
    <w:rsid w:val="00814EDD"/>
    <w:rsid w:val="008160F0"/>
    <w:rsid w:val="0081665C"/>
    <w:rsid w:val="008178A9"/>
    <w:rsid w:val="00817CF9"/>
    <w:rsid w:val="00821825"/>
    <w:rsid w:val="008219A2"/>
    <w:rsid w:val="00821FA0"/>
    <w:rsid w:val="0082259A"/>
    <w:rsid w:val="00822876"/>
    <w:rsid w:val="00823010"/>
    <w:rsid w:val="00823036"/>
    <w:rsid w:val="008250CD"/>
    <w:rsid w:val="008255CC"/>
    <w:rsid w:val="008256FF"/>
    <w:rsid w:val="00825DB3"/>
    <w:rsid w:val="00826212"/>
    <w:rsid w:val="00827E92"/>
    <w:rsid w:val="008300F9"/>
    <w:rsid w:val="008309B9"/>
    <w:rsid w:val="00830B89"/>
    <w:rsid w:val="00831703"/>
    <w:rsid w:val="00833DA2"/>
    <w:rsid w:val="00834625"/>
    <w:rsid w:val="00834B74"/>
    <w:rsid w:val="00835403"/>
    <w:rsid w:val="00836D7F"/>
    <w:rsid w:val="008404DA"/>
    <w:rsid w:val="00840C2B"/>
    <w:rsid w:val="00840F3F"/>
    <w:rsid w:val="0084160E"/>
    <w:rsid w:val="008427C9"/>
    <w:rsid w:val="00844D79"/>
    <w:rsid w:val="00845154"/>
    <w:rsid w:val="008458CF"/>
    <w:rsid w:val="008462C3"/>
    <w:rsid w:val="00847EB1"/>
    <w:rsid w:val="00851142"/>
    <w:rsid w:val="00851EB3"/>
    <w:rsid w:val="0085217E"/>
    <w:rsid w:val="00853520"/>
    <w:rsid w:val="00854DC2"/>
    <w:rsid w:val="008556A8"/>
    <w:rsid w:val="00857766"/>
    <w:rsid w:val="008578CC"/>
    <w:rsid w:val="00860051"/>
    <w:rsid w:val="00862C2D"/>
    <w:rsid w:val="0086330E"/>
    <w:rsid w:val="0086332C"/>
    <w:rsid w:val="0086772E"/>
    <w:rsid w:val="00871CF1"/>
    <w:rsid w:val="00873C02"/>
    <w:rsid w:val="00873C99"/>
    <w:rsid w:val="00875DE8"/>
    <w:rsid w:val="0087677E"/>
    <w:rsid w:val="0087699E"/>
    <w:rsid w:val="00876D21"/>
    <w:rsid w:val="00877753"/>
    <w:rsid w:val="008778E3"/>
    <w:rsid w:val="00884BD1"/>
    <w:rsid w:val="00890E8A"/>
    <w:rsid w:val="00891062"/>
    <w:rsid w:val="008918C4"/>
    <w:rsid w:val="00892C8A"/>
    <w:rsid w:val="00893DD3"/>
    <w:rsid w:val="00893F42"/>
    <w:rsid w:val="0089520F"/>
    <w:rsid w:val="008959FC"/>
    <w:rsid w:val="00895FB7"/>
    <w:rsid w:val="008A2F39"/>
    <w:rsid w:val="008A36CD"/>
    <w:rsid w:val="008A58B8"/>
    <w:rsid w:val="008A7708"/>
    <w:rsid w:val="008B0335"/>
    <w:rsid w:val="008B0908"/>
    <w:rsid w:val="008B0CD8"/>
    <w:rsid w:val="008B0D67"/>
    <w:rsid w:val="008B3023"/>
    <w:rsid w:val="008B4521"/>
    <w:rsid w:val="008B5007"/>
    <w:rsid w:val="008B6500"/>
    <w:rsid w:val="008C0063"/>
    <w:rsid w:val="008C1CB4"/>
    <w:rsid w:val="008C1FE9"/>
    <w:rsid w:val="008C212F"/>
    <w:rsid w:val="008C22D4"/>
    <w:rsid w:val="008C3A70"/>
    <w:rsid w:val="008C5388"/>
    <w:rsid w:val="008D0BE1"/>
    <w:rsid w:val="008D15C8"/>
    <w:rsid w:val="008D18EC"/>
    <w:rsid w:val="008D27D7"/>
    <w:rsid w:val="008D3844"/>
    <w:rsid w:val="008D4425"/>
    <w:rsid w:val="008D44A1"/>
    <w:rsid w:val="008D59A2"/>
    <w:rsid w:val="008D79FF"/>
    <w:rsid w:val="008D7C41"/>
    <w:rsid w:val="008E071A"/>
    <w:rsid w:val="008E337B"/>
    <w:rsid w:val="008E4067"/>
    <w:rsid w:val="008E47CB"/>
    <w:rsid w:val="008E5359"/>
    <w:rsid w:val="008E54A2"/>
    <w:rsid w:val="008E5D98"/>
    <w:rsid w:val="008E6FBB"/>
    <w:rsid w:val="008F059C"/>
    <w:rsid w:val="008F164B"/>
    <w:rsid w:val="008F1859"/>
    <w:rsid w:val="008F424A"/>
    <w:rsid w:val="008F539B"/>
    <w:rsid w:val="008F6F76"/>
    <w:rsid w:val="008F745E"/>
    <w:rsid w:val="008F7875"/>
    <w:rsid w:val="008F7B6B"/>
    <w:rsid w:val="008F7D8A"/>
    <w:rsid w:val="009010B3"/>
    <w:rsid w:val="009014B8"/>
    <w:rsid w:val="00901E6D"/>
    <w:rsid w:val="00902A63"/>
    <w:rsid w:val="009034FB"/>
    <w:rsid w:val="00905C92"/>
    <w:rsid w:val="00905D73"/>
    <w:rsid w:val="009068E8"/>
    <w:rsid w:val="00907D73"/>
    <w:rsid w:val="009116A6"/>
    <w:rsid w:val="0091178E"/>
    <w:rsid w:val="00911E0A"/>
    <w:rsid w:val="0091224B"/>
    <w:rsid w:val="00912720"/>
    <w:rsid w:val="00913198"/>
    <w:rsid w:val="00913B72"/>
    <w:rsid w:val="009154FA"/>
    <w:rsid w:val="00916B31"/>
    <w:rsid w:val="00917838"/>
    <w:rsid w:val="00921D2F"/>
    <w:rsid w:val="009258F2"/>
    <w:rsid w:val="00926AE6"/>
    <w:rsid w:val="0092708B"/>
    <w:rsid w:val="0092723D"/>
    <w:rsid w:val="00930CC1"/>
    <w:rsid w:val="00935A83"/>
    <w:rsid w:val="00935CC2"/>
    <w:rsid w:val="0093744E"/>
    <w:rsid w:val="00937B0E"/>
    <w:rsid w:val="009410A7"/>
    <w:rsid w:val="009411B1"/>
    <w:rsid w:val="00943E62"/>
    <w:rsid w:val="00943EA6"/>
    <w:rsid w:val="009447B1"/>
    <w:rsid w:val="00946C0E"/>
    <w:rsid w:val="00946D50"/>
    <w:rsid w:val="00953484"/>
    <w:rsid w:val="0095392F"/>
    <w:rsid w:val="00954FE6"/>
    <w:rsid w:val="0095648E"/>
    <w:rsid w:val="00956CF6"/>
    <w:rsid w:val="00957487"/>
    <w:rsid w:val="009576D5"/>
    <w:rsid w:val="009578E4"/>
    <w:rsid w:val="00961110"/>
    <w:rsid w:val="00962079"/>
    <w:rsid w:val="00962B2F"/>
    <w:rsid w:val="00963A2A"/>
    <w:rsid w:val="00966CD6"/>
    <w:rsid w:val="00971559"/>
    <w:rsid w:val="009722A4"/>
    <w:rsid w:val="00973B91"/>
    <w:rsid w:val="00977382"/>
    <w:rsid w:val="00980268"/>
    <w:rsid w:val="00981C04"/>
    <w:rsid w:val="009829A3"/>
    <w:rsid w:val="00983F57"/>
    <w:rsid w:val="009848ED"/>
    <w:rsid w:val="009862DD"/>
    <w:rsid w:val="00986C98"/>
    <w:rsid w:val="00991793"/>
    <w:rsid w:val="00992314"/>
    <w:rsid w:val="009923DD"/>
    <w:rsid w:val="0099274B"/>
    <w:rsid w:val="00994A4E"/>
    <w:rsid w:val="009966F5"/>
    <w:rsid w:val="009970C2"/>
    <w:rsid w:val="009A0C85"/>
    <w:rsid w:val="009A0D5C"/>
    <w:rsid w:val="009A163E"/>
    <w:rsid w:val="009A16AD"/>
    <w:rsid w:val="009A4418"/>
    <w:rsid w:val="009A46E7"/>
    <w:rsid w:val="009A4864"/>
    <w:rsid w:val="009A5A66"/>
    <w:rsid w:val="009A634B"/>
    <w:rsid w:val="009A6793"/>
    <w:rsid w:val="009A744B"/>
    <w:rsid w:val="009B2084"/>
    <w:rsid w:val="009B5FDE"/>
    <w:rsid w:val="009B68EB"/>
    <w:rsid w:val="009B7938"/>
    <w:rsid w:val="009B7CB4"/>
    <w:rsid w:val="009C00FC"/>
    <w:rsid w:val="009C0521"/>
    <w:rsid w:val="009C28AC"/>
    <w:rsid w:val="009C2B0F"/>
    <w:rsid w:val="009C3AA2"/>
    <w:rsid w:val="009C54DE"/>
    <w:rsid w:val="009C657D"/>
    <w:rsid w:val="009C7636"/>
    <w:rsid w:val="009C77DA"/>
    <w:rsid w:val="009D0470"/>
    <w:rsid w:val="009D068F"/>
    <w:rsid w:val="009D103C"/>
    <w:rsid w:val="009D386A"/>
    <w:rsid w:val="009D40AA"/>
    <w:rsid w:val="009D49E5"/>
    <w:rsid w:val="009D4F92"/>
    <w:rsid w:val="009D5520"/>
    <w:rsid w:val="009D57A9"/>
    <w:rsid w:val="009D5C58"/>
    <w:rsid w:val="009D6F2E"/>
    <w:rsid w:val="009D7F96"/>
    <w:rsid w:val="009E105F"/>
    <w:rsid w:val="009E1C94"/>
    <w:rsid w:val="009E2EB1"/>
    <w:rsid w:val="009E37D1"/>
    <w:rsid w:val="009E4D79"/>
    <w:rsid w:val="009E52EE"/>
    <w:rsid w:val="009E5479"/>
    <w:rsid w:val="009E55AF"/>
    <w:rsid w:val="009E6A94"/>
    <w:rsid w:val="009F14B1"/>
    <w:rsid w:val="009F37E3"/>
    <w:rsid w:val="009F4E9D"/>
    <w:rsid w:val="009F61EC"/>
    <w:rsid w:val="00A0088C"/>
    <w:rsid w:val="00A02186"/>
    <w:rsid w:val="00A022C6"/>
    <w:rsid w:val="00A045C4"/>
    <w:rsid w:val="00A045DB"/>
    <w:rsid w:val="00A048BA"/>
    <w:rsid w:val="00A05779"/>
    <w:rsid w:val="00A06044"/>
    <w:rsid w:val="00A07A65"/>
    <w:rsid w:val="00A1023E"/>
    <w:rsid w:val="00A131C8"/>
    <w:rsid w:val="00A13B22"/>
    <w:rsid w:val="00A14BA2"/>
    <w:rsid w:val="00A153FC"/>
    <w:rsid w:val="00A15787"/>
    <w:rsid w:val="00A162B3"/>
    <w:rsid w:val="00A16A13"/>
    <w:rsid w:val="00A171EF"/>
    <w:rsid w:val="00A1738C"/>
    <w:rsid w:val="00A208AC"/>
    <w:rsid w:val="00A20ABC"/>
    <w:rsid w:val="00A20E59"/>
    <w:rsid w:val="00A20FFC"/>
    <w:rsid w:val="00A2168A"/>
    <w:rsid w:val="00A22CAD"/>
    <w:rsid w:val="00A23B57"/>
    <w:rsid w:val="00A24FBA"/>
    <w:rsid w:val="00A25210"/>
    <w:rsid w:val="00A262C7"/>
    <w:rsid w:val="00A26C31"/>
    <w:rsid w:val="00A27FEB"/>
    <w:rsid w:val="00A30481"/>
    <w:rsid w:val="00A30E5D"/>
    <w:rsid w:val="00A3203B"/>
    <w:rsid w:val="00A3378C"/>
    <w:rsid w:val="00A34EA7"/>
    <w:rsid w:val="00A351E5"/>
    <w:rsid w:val="00A358D3"/>
    <w:rsid w:val="00A42210"/>
    <w:rsid w:val="00A43311"/>
    <w:rsid w:val="00A4343C"/>
    <w:rsid w:val="00A4506E"/>
    <w:rsid w:val="00A45F33"/>
    <w:rsid w:val="00A4690F"/>
    <w:rsid w:val="00A50733"/>
    <w:rsid w:val="00A52179"/>
    <w:rsid w:val="00A5258C"/>
    <w:rsid w:val="00A54E52"/>
    <w:rsid w:val="00A54F34"/>
    <w:rsid w:val="00A55146"/>
    <w:rsid w:val="00A5566A"/>
    <w:rsid w:val="00A56569"/>
    <w:rsid w:val="00A565A8"/>
    <w:rsid w:val="00A57FC0"/>
    <w:rsid w:val="00A61E8D"/>
    <w:rsid w:val="00A627BD"/>
    <w:rsid w:val="00A6389C"/>
    <w:rsid w:val="00A63CD7"/>
    <w:rsid w:val="00A668E2"/>
    <w:rsid w:val="00A70AF5"/>
    <w:rsid w:val="00A71D46"/>
    <w:rsid w:val="00A7241C"/>
    <w:rsid w:val="00A72D2E"/>
    <w:rsid w:val="00A72F82"/>
    <w:rsid w:val="00A75644"/>
    <w:rsid w:val="00A758DC"/>
    <w:rsid w:val="00A7682F"/>
    <w:rsid w:val="00A800F4"/>
    <w:rsid w:val="00A80A07"/>
    <w:rsid w:val="00A80BE5"/>
    <w:rsid w:val="00A8120E"/>
    <w:rsid w:val="00A81B61"/>
    <w:rsid w:val="00A832F1"/>
    <w:rsid w:val="00A84665"/>
    <w:rsid w:val="00A8499D"/>
    <w:rsid w:val="00A84AB6"/>
    <w:rsid w:val="00A85FAC"/>
    <w:rsid w:val="00A87ED0"/>
    <w:rsid w:val="00A9179F"/>
    <w:rsid w:val="00A9196E"/>
    <w:rsid w:val="00A92140"/>
    <w:rsid w:val="00A94C58"/>
    <w:rsid w:val="00A95DA8"/>
    <w:rsid w:val="00A97D77"/>
    <w:rsid w:val="00AA1B81"/>
    <w:rsid w:val="00AA3964"/>
    <w:rsid w:val="00AA5251"/>
    <w:rsid w:val="00AB1EC7"/>
    <w:rsid w:val="00AB244C"/>
    <w:rsid w:val="00AB265A"/>
    <w:rsid w:val="00AB306B"/>
    <w:rsid w:val="00AB50B2"/>
    <w:rsid w:val="00AB7152"/>
    <w:rsid w:val="00AB7F78"/>
    <w:rsid w:val="00AB7FC9"/>
    <w:rsid w:val="00AC2024"/>
    <w:rsid w:val="00AC26B8"/>
    <w:rsid w:val="00AC26FF"/>
    <w:rsid w:val="00AC689E"/>
    <w:rsid w:val="00AC7ACD"/>
    <w:rsid w:val="00AD1514"/>
    <w:rsid w:val="00AD1EF6"/>
    <w:rsid w:val="00AD4598"/>
    <w:rsid w:val="00AD48CA"/>
    <w:rsid w:val="00AD4D32"/>
    <w:rsid w:val="00AD6EBE"/>
    <w:rsid w:val="00AE0EC1"/>
    <w:rsid w:val="00AE15DC"/>
    <w:rsid w:val="00AE1BBA"/>
    <w:rsid w:val="00AE3762"/>
    <w:rsid w:val="00AE37BD"/>
    <w:rsid w:val="00AE5FE2"/>
    <w:rsid w:val="00AE6BE2"/>
    <w:rsid w:val="00AE7E85"/>
    <w:rsid w:val="00AF22FE"/>
    <w:rsid w:val="00AF2385"/>
    <w:rsid w:val="00AF367F"/>
    <w:rsid w:val="00AF51F8"/>
    <w:rsid w:val="00AF5302"/>
    <w:rsid w:val="00AF6502"/>
    <w:rsid w:val="00AF726A"/>
    <w:rsid w:val="00AF7409"/>
    <w:rsid w:val="00B00048"/>
    <w:rsid w:val="00B0098D"/>
    <w:rsid w:val="00B0157C"/>
    <w:rsid w:val="00B02036"/>
    <w:rsid w:val="00B0229F"/>
    <w:rsid w:val="00B030C4"/>
    <w:rsid w:val="00B0356F"/>
    <w:rsid w:val="00B053C4"/>
    <w:rsid w:val="00B0544F"/>
    <w:rsid w:val="00B05A0D"/>
    <w:rsid w:val="00B073E3"/>
    <w:rsid w:val="00B07D18"/>
    <w:rsid w:val="00B07D83"/>
    <w:rsid w:val="00B10FEF"/>
    <w:rsid w:val="00B12162"/>
    <w:rsid w:val="00B1246A"/>
    <w:rsid w:val="00B1256E"/>
    <w:rsid w:val="00B145D3"/>
    <w:rsid w:val="00B15D9A"/>
    <w:rsid w:val="00B1621B"/>
    <w:rsid w:val="00B17498"/>
    <w:rsid w:val="00B17DB1"/>
    <w:rsid w:val="00B20D35"/>
    <w:rsid w:val="00B21187"/>
    <w:rsid w:val="00B21D94"/>
    <w:rsid w:val="00B224A7"/>
    <w:rsid w:val="00B231D0"/>
    <w:rsid w:val="00B24090"/>
    <w:rsid w:val="00B25CFF"/>
    <w:rsid w:val="00B260C4"/>
    <w:rsid w:val="00B260EB"/>
    <w:rsid w:val="00B27A68"/>
    <w:rsid w:val="00B30075"/>
    <w:rsid w:val="00B30B72"/>
    <w:rsid w:val="00B310A1"/>
    <w:rsid w:val="00B3209B"/>
    <w:rsid w:val="00B32B65"/>
    <w:rsid w:val="00B348B6"/>
    <w:rsid w:val="00B34BDE"/>
    <w:rsid w:val="00B34E06"/>
    <w:rsid w:val="00B367AA"/>
    <w:rsid w:val="00B42E16"/>
    <w:rsid w:val="00B43E36"/>
    <w:rsid w:val="00B45B2B"/>
    <w:rsid w:val="00B46447"/>
    <w:rsid w:val="00B46F93"/>
    <w:rsid w:val="00B52E8C"/>
    <w:rsid w:val="00B54A19"/>
    <w:rsid w:val="00B560A2"/>
    <w:rsid w:val="00B56798"/>
    <w:rsid w:val="00B6221C"/>
    <w:rsid w:val="00B628D3"/>
    <w:rsid w:val="00B65A64"/>
    <w:rsid w:val="00B6773D"/>
    <w:rsid w:val="00B70A35"/>
    <w:rsid w:val="00B70C86"/>
    <w:rsid w:val="00B70E0B"/>
    <w:rsid w:val="00B71BA9"/>
    <w:rsid w:val="00B74B77"/>
    <w:rsid w:val="00B77953"/>
    <w:rsid w:val="00B81685"/>
    <w:rsid w:val="00B826EA"/>
    <w:rsid w:val="00B83843"/>
    <w:rsid w:val="00B83EFF"/>
    <w:rsid w:val="00B8416A"/>
    <w:rsid w:val="00B8529C"/>
    <w:rsid w:val="00B852C5"/>
    <w:rsid w:val="00B8541E"/>
    <w:rsid w:val="00B86388"/>
    <w:rsid w:val="00B8752E"/>
    <w:rsid w:val="00B8762D"/>
    <w:rsid w:val="00B87EBF"/>
    <w:rsid w:val="00B9015A"/>
    <w:rsid w:val="00B903B8"/>
    <w:rsid w:val="00B904C7"/>
    <w:rsid w:val="00B90F6D"/>
    <w:rsid w:val="00B9542A"/>
    <w:rsid w:val="00B95CE4"/>
    <w:rsid w:val="00B9755C"/>
    <w:rsid w:val="00BA113B"/>
    <w:rsid w:val="00BA4E6B"/>
    <w:rsid w:val="00BA756B"/>
    <w:rsid w:val="00BA7BE6"/>
    <w:rsid w:val="00BB2893"/>
    <w:rsid w:val="00BB48B4"/>
    <w:rsid w:val="00BB64D3"/>
    <w:rsid w:val="00BB672C"/>
    <w:rsid w:val="00BC011D"/>
    <w:rsid w:val="00BC158C"/>
    <w:rsid w:val="00BC2133"/>
    <w:rsid w:val="00BC4218"/>
    <w:rsid w:val="00BC4AB7"/>
    <w:rsid w:val="00BC60A0"/>
    <w:rsid w:val="00BC667A"/>
    <w:rsid w:val="00BC6994"/>
    <w:rsid w:val="00BC6C57"/>
    <w:rsid w:val="00BC7521"/>
    <w:rsid w:val="00BC775B"/>
    <w:rsid w:val="00BD0A30"/>
    <w:rsid w:val="00BD0E20"/>
    <w:rsid w:val="00BD24F8"/>
    <w:rsid w:val="00BD2C80"/>
    <w:rsid w:val="00BD5820"/>
    <w:rsid w:val="00BD60F3"/>
    <w:rsid w:val="00BD7D37"/>
    <w:rsid w:val="00BE03F6"/>
    <w:rsid w:val="00BE2572"/>
    <w:rsid w:val="00BE3147"/>
    <w:rsid w:val="00BE3C16"/>
    <w:rsid w:val="00BE4DD3"/>
    <w:rsid w:val="00BE6A3A"/>
    <w:rsid w:val="00BF124B"/>
    <w:rsid w:val="00BF2BA0"/>
    <w:rsid w:val="00BF2BA5"/>
    <w:rsid w:val="00BF6329"/>
    <w:rsid w:val="00C02417"/>
    <w:rsid w:val="00C036F0"/>
    <w:rsid w:val="00C055C7"/>
    <w:rsid w:val="00C07414"/>
    <w:rsid w:val="00C14103"/>
    <w:rsid w:val="00C21313"/>
    <w:rsid w:val="00C22176"/>
    <w:rsid w:val="00C25F18"/>
    <w:rsid w:val="00C26B25"/>
    <w:rsid w:val="00C26D61"/>
    <w:rsid w:val="00C27053"/>
    <w:rsid w:val="00C30BE9"/>
    <w:rsid w:val="00C3277B"/>
    <w:rsid w:val="00C40137"/>
    <w:rsid w:val="00C40720"/>
    <w:rsid w:val="00C42790"/>
    <w:rsid w:val="00C43562"/>
    <w:rsid w:val="00C43D37"/>
    <w:rsid w:val="00C441D1"/>
    <w:rsid w:val="00C457A7"/>
    <w:rsid w:val="00C459C5"/>
    <w:rsid w:val="00C47D88"/>
    <w:rsid w:val="00C50435"/>
    <w:rsid w:val="00C50C42"/>
    <w:rsid w:val="00C51C1B"/>
    <w:rsid w:val="00C51C2E"/>
    <w:rsid w:val="00C54866"/>
    <w:rsid w:val="00C552DE"/>
    <w:rsid w:val="00C5564B"/>
    <w:rsid w:val="00C57001"/>
    <w:rsid w:val="00C572ED"/>
    <w:rsid w:val="00C57B36"/>
    <w:rsid w:val="00C57D1B"/>
    <w:rsid w:val="00C57F59"/>
    <w:rsid w:val="00C612E6"/>
    <w:rsid w:val="00C6188B"/>
    <w:rsid w:val="00C61FF7"/>
    <w:rsid w:val="00C62BBB"/>
    <w:rsid w:val="00C63B11"/>
    <w:rsid w:val="00C6469D"/>
    <w:rsid w:val="00C6500C"/>
    <w:rsid w:val="00C653AD"/>
    <w:rsid w:val="00C65BCF"/>
    <w:rsid w:val="00C718E5"/>
    <w:rsid w:val="00C71E2E"/>
    <w:rsid w:val="00C7203A"/>
    <w:rsid w:val="00C7238E"/>
    <w:rsid w:val="00C73711"/>
    <w:rsid w:val="00C7710E"/>
    <w:rsid w:val="00C77385"/>
    <w:rsid w:val="00C77FC2"/>
    <w:rsid w:val="00C8098D"/>
    <w:rsid w:val="00C8143B"/>
    <w:rsid w:val="00C817DD"/>
    <w:rsid w:val="00C83B2E"/>
    <w:rsid w:val="00C84203"/>
    <w:rsid w:val="00C865E6"/>
    <w:rsid w:val="00C86C13"/>
    <w:rsid w:val="00C90A69"/>
    <w:rsid w:val="00C91180"/>
    <w:rsid w:val="00C9124E"/>
    <w:rsid w:val="00C9280E"/>
    <w:rsid w:val="00C929A3"/>
    <w:rsid w:val="00C93A42"/>
    <w:rsid w:val="00C947D2"/>
    <w:rsid w:val="00CA02BD"/>
    <w:rsid w:val="00CA061A"/>
    <w:rsid w:val="00CA08C1"/>
    <w:rsid w:val="00CA28BC"/>
    <w:rsid w:val="00CA2C48"/>
    <w:rsid w:val="00CA2D7D"/>
    <w:rsid w:val="00CA3644"/>
    <w:rsid w:val="00CA4B57"/>
    <w:rsid w:val="00CA6547"/>
    <w:rsid w:val="00CB074F"/>
    <w:rsid w:val="00CB2390"/>
    <w:rsid w:val="00CB2CE7"/>
    <w:rsid w:val="00CB36D6"/>
    <w:rsid w:val="00CB3E11"/>
    <w:rsid w:val="00CB594D"/>
    <w:rsid w:val="00CB5DD9"/>
    <w:rsid w:val="00CB6BA4"/>
    <w:rsid w:val="00CC19DE"/>
    <w:rsid w:val="00CC40CC"/>
    <w:rsid w:val="00CC4BEA"/>
    <w:rsid w:val="00CC5C34"/>
    <w:rsid w:val="00CC6294"/>
    <w:rsid w:val="00CC7E6D"/>
    <w:rsid w:val="00CD1C99"/>
    <w:rsid w:val="00CD3368"/>
    <w:rsid w:val="00CD38EE"/>
    <w:rsid w:val="00CD3A45"/>
    <w:rsid w:val="00CD3F60"/>
    <w:rsid w:val="00CE0D1B"/>
    <w:rsid w:val="00CE1A98"/>
    <w:rsid w:val="00CE1DAE"/>
    <w:rsid w:val="00CE1E11"/>
    <w:rsid w:val="00CE2286"/>
    <w:rsid w:val="00CE2CB6"/>
    <w:rsid w:val="00CE46D9"/>
    <w:rsid w:val="00CE4774"/>
    <w:rsid w:val="00CE4D68"/>
    <w:rsid w:val="00CE4E17"/>
    <w:rsid w:val="00CE58CE"/>
    <w:rsid w:val="00CF05B4"/>
    <w:rsid w:val="00CF0696"/>
    <w:rsid w:val="00CF0A7D"/>
    <w:rsid w:val="00CF1497"/>
    <w:rsid w:val="00CF1A56"/>
    <w:rsid w:val="00CF445A"/>
    <w:rsid w:val="00CF7AAC"/>
    <w:rsid w:val="00CF7E39"/>
    <w:rsid w:val="00D01AE7"/>
    <w:rsid w:val="00D04417"/>
    <w:rsid w:val="00D053F7"/>
    <w:rsid w:val="00D05460"/>
    <w:rsid w:val="00D06A64"/>
    <w:rsid w:val="00D06EFF"/>
    <w:rsid w:val="00D07060"/>
    <w:rsid w:val="00D073C3"/>
    <w:rsid w:val="00D077DF"/>
    <w:rsid w:val="00D10EB1"/>
    <w:rsid w:val="00D113A3"/>
    <w:rsid w:val="00D13B8F"/>
    <w:rsid w:val="00D14137"/>
    <w:rsid w:val="00D168D0"/>
    <w:rsid w:val="00D16925"/>
    <w:rsid w:val="00D21489"/>
    <w:rsid w:val="00D21B57"/>
    <w:rsid w:val="00D22747"/>
    <w:rsid w:val="00D23057"/>
    <w:rsid w:val="00D24BE4"/>
    <w:rsid w:val="00D2780A"/>
    <w:rsid w:val="00D316BD"/>
    <w:rsid w:val="00D318B2"/>
    <w:rsid w:val="00D35BF7"/>
    <w:rsid w:val="00D37346"/>
    <w:rsid w:val="00D37783"/>
    <w:rsid w:val="00D37EBB"/>
    <w:rsid w:val="00D40124"/>
    <w:rsid w:val="00D40B3A"/>
    <w:rsid w:val="00D42715"/>
    <w:rsid w:val="00D43A65"/>
    <w:rsid w:val="00D43B64"/>
    <w:rsid w:val="00D443B5"/>
    <w:rsid w:val="00D44449"/>
    <w:rsid w:val="00D45565"/>
    <w:rsid w:val="00D46400"/>
    <w:rsid w:val="00D51911"/>
    <w:rsid w:val="00D52193"/>
    <w:rsid w:val="00D53149"/>
    <w:rsid w:val="00D5385A"/>
    <w:rsid w:val="00D538D0"/>
    <w:rsid w:val="00D545A9"/>
    <w:rsid w:val="00D55B97"/>
    <w:rsid w:val="00D5690A"/>
    <w:rsid w:val="00D56FF5"/>
    <w:rsid w:val="00D61E79"/>
    <w:rsid w:val="00D63F81"/>
    <w:rsid w:val="00D6485D"/>
    <w:rsid w:val="00D64D55"/>
    <w:rsid w:val="00D66852"/>
    <w:rsid w:val="00D66F3B"/>
    <w:rsid w:val="00D67CF0"/>
    <w:rsid w:val="00D70FE4"/>
    <w:rsid w:val="00D7114E"/>
    <w:rsid w:val="00D72757"/>
    <w:rsid w:val="00D7328E"/>
    <w:rsid w:val="00D739A2"/>
    <w:rsid w:val="00D74AE0"/>
    <w:rsid w:val="00D76272"/>
    <w:rsid w:val="00D768D4"/>
    <w:rsid w:val="00D77011"/>
    <w:rsid w:val="00D77CA9"/>
    <w:rsid w:val="00D85ADC"/>
    <w:rsid w:val="00D86D03"/>
    <w:rsid w:val="00D876DB"/>
    <w:rsid w:val="00D90696"/>
    <w:rsid w:val="00D910D0"/>
    <w:rsid w:val="00D93D40"/>
    <w:rsid w:val="00D94983"/>
    <w:rsid w:val="00D94F87"/>
    <w:rsid w:val="00D96763"/>
    <w:rsid w:val="00D97A58"/>
    <w:rsid w:val="00DA00E2"/>
    <w:rsid w:val="00DA3398"/>
    <w:rsid w:val="00DA4E4E"/>
    <w:rsid w:val="00DA611A"/>
    <w:rsid w:val="00DA71A2"/>
    <w:rsid w:val="00DB07A7"/>
    <w:rsid w:val="00DB0C26"/>
    <w:rsid w:val="00DB19D5"/>
    <w:rsid w:val="00DB2387"/>
    <w:rsid w:val="00DB3E94"/>
    <w:rsid w:val="00DB5A22"/>
    <w:rsid w:val="00DB5D2F"/>
    <w:rsid w:val="00DB5E3C"/>
    <w:rsid w:val="00DB70D7"/>
    <w:rsid w:val="00DB7DB2"/>
    <w:rsid w:val="00DB7F64"/>
    <w:rsid w:val="00DC0C8F"/>
    <w:rsid w:val="00DC1E67"/>
    <w:rsid w:val="00DC3648"/>
    <w:rsid w:val="00DC47CB"/>
    <w:rsid w:val="00DC688E"/>
    <w:rsid w:val="00DC77D8"/>
    <w:rsid w:val="00DD0857"/>
    <w:rsid w:val="00DD0E98"/>
    <w:rsid w:val="00DD1FAC"/>
    <w:rsid w:val="00DD366A"/>
    <w:rsid w:val="00DD49C4"/>
    <w:rsid w:val="00DD4FD0"/>
    <w:rsid w:val="00DD78FC"/>
    <w:rsid w:val="00DE2E20"/>
    <w:rsid w:val="00DE3118"/>
    <w:rsid w:val="00DE4743"/>
    <w:rsid w:val="00DE536F"/>
    <w:rsid w:val="00DE5EEC"/>
    <w:rsid w:val="00DE7F0C"/>
    <w:rsid w:val="00DF011F"/>
    <w:rsid w:val="00DF02D0"/>
    <w:rsid w:val="00DF3F55"/>
    <w:rsid w:val="00DF428F"/>
    <w:rsid w:val="00DF45D5"/>
    <w:rsid w:val="00DF5387"/>
    <w:rsid w:val="00DF5441"/>
    <w:rsid w:val="00DF5B31"/>
    <w:rsid w:val="00DF6785"/>
    <w:rsid w:val="00DF6DC7"/>
    <w:rsid w:val="00DF7AC5"/>
    <w:rsid w:val="00E00098"/>
    <w:rsid w:val="00E00822"/>
    <w:rsid w:val="00E0091B"/>
    <w:rsid w:val="00E01231"/>
    <w:rsid w:val="00E01552"/>
    <w:rsid w:val="00E03079"/>
    <w:rsid w:val="00E0307A"/>
    <w:rsid w:val="00E0359C"/>
    <w:rsid w:val="00E043A9"/>
    <w:rsid w:val="00E06441"/>
    <w:rsid w:val="00E06B59"/>
    <w:rsid w:val="00E06D09"/>
    <w:rsid w:val="00E12F00"/>
    <w:rsid w:val="00E155E4"/>
    <w:rsid w:val="00E17A2E"/>
    <w:rsid w:val="00E17E3C"/>
    <w:rsid w:val="00E20763"/>
    <w:rsid w:val="00E20A78"/>
    <w:rsid w:val="00E213F3"/>
    <w:rsid w:val="00E21BE2"/>
    <w:rsid w:val="00E23B65"/>
    <w:rsid w:val="00E24C34"/>
    <w:rsid w:val="00E250B5"/>
    <w:rsid w:val="00E25B17"/>
    <w:rsid w:val="00E26B20"/>
    <w:rsid w:val="00E27B8D"/>
    <w:rsid w:val="00E30D9B"/>
    <w:rsid w:val="00E30E42"/>
    <w:rsid w:val="00E31533"/>
    <w:rsid w:val="00E32993"/>
    <w:rsid w:val="00E33640"/>
    <w:rsid w:val="00E351D7"/>
    <w:rsid w:val="00E3599D"/>
    <w:rsid w:val="00E37E80"/>
    <w:rsid w:val="00E37FD4"/>
    <w:rsid w:val="00E403E0"/>
    <w:rsid w:val="00E421BA"/>
    <w:rsid w:val="00E42D84"/>
    <w:rsid w:val="00E43385"/>
    <w:rsid w:val="00E444CA"/>
    <w:rsid w:val="00E44EDB"/>
    <w:rsid w:val="00E44FF7"/>
    <w:rsid w:val="00E45A1B"/>
    <w:rsid w:val="00E45E07"/>
    <w:rsid w:val="00E46AC6"/>
    <w:rsid w:val="00E47B2F"/>
    <w:rsid w:val="00E5051C"/>
    <w:rsid w:val="00E508CD"/>
    <w:rsid w:val="00E50D5B"/>
    <w:rsid w:val="00E5198B"/>
    <w:rsid w:val="00E5215E"/>
    <w:rsid w:val="00E534C4"/>
    <w:rsid w:val="00E5407A"/>
    <w:rsid w:val="00E54B8E"/>
    <w:rsid w:val="00E55219"/>
    <w:rsid w:val="00E5523B"/>
    <w:rsid w:val="00E554A4"/>
    <w:rsid w:val="00E60C92"/>
    <w:rsid w:val="00E61784"/>
    <w:rsid w:val="00E62954"/>
    <w:rsid w:val="00E63209"/>
    <w:rsid w:val="00E6652F"/>
    <w:rsid w:val="00E670B5"/>
    <w:rsid w:val="00E67B33"/>
    <w:rsid w:val="00E72773"/>
    <w:rsid w:val="00E735D6"/>
    <w:rsid w:val="00E73E8A"/>
    <w:rsid w:val="00E746A2"/>
    <w:rsid w:val="00E748BF"/>
    <w:rsid w:val="00E74E73"/>
    <w:rsid w:val="00E7658D"/>
    <w:rsid w:val="00E76C97"/>
    <w:rsid w:val="00E76E06"/>
    <w:rsid w:val="00E81D17"/>
    <w:rsid w:val="00E8223A"/>
    <w:rsid w:val="00E83E22"/>
    <w:rsid w:val="00E845B5"/>
    <w:rsid w:val="00E92131"/>
    <w:rsid w:val="00E92DD1"/>
    <w:rsid w:val="00E9383D"/>
    <w:rsid w:val="00E93CB1"/>
    <w:rsid w:val="00E94787"/>
    <w:rsid w:val="00E9514C"/>
    <w:rsid w:val="00E95262"/>
    <w:rsid w:val="00E9614B"/>
    <w:rsid w:val="00E9660B"/>
    <w:rsid w:val="00E96807"/>
    <w:rsid w:val="00E97A39"/>
    <w:rsid w:val="00EA11CD"/>
    <w:rsid w:val="00EA2856"/>
    <w:rsid w:val="00EA2E8C"/>
    <w:rsid w:val="00EA4608"/>
    <w:rsid w:val="00EA4AA9"/>
    <w:rsid w:val="00EA6E40"/>
    <w:rsid w:val="00EA6F41"/>
    <w:rsid w:val="00EB2EB6"/>
    <w:rsid w:val="00EB2F9A"/>
    <w:rsid w:val="00EB3B27"/>
    <w:rsid w:val="00EB3C4F"/>
    <w:rsid w:val="00EB3FAE"/>
    <w:rsid w:val="00EB413C"/>
    <w:rsid w:val="00EB5050"/>
    <w:rsid w:val="00EB507B"/>
    <w:rsid w:val="00EB5943"/>
    <w:rsid w:val="00EB66EA"/>
    <w:rsid w:val="00EB7536"/>
    <w:rsid w:val="00EC0574"/>
    <w:rsid w:val="00EC11A2"/>
    <w:rsid w:val="00EC12CD"/>
    <w:rsid w:val="00EC1DE1"/>
    <w:rsid w:val="00EC408A"/>
    <w:rsid w:val="00EC496E"/>
    <w:rsid w:val="00EC5727"/>
    <w:rsid w:val="00EC6383"/>
    <w:rsid w:val="00EC6D58"/>
    <w:rsid w:val="00EC7201"/>
    <w:rsid w:val="00ED0A2D"/>
    <w:rsid w:val="00ED50AF"/>
    <w:rsid w:val="00ED6358"/>
    <w:rsid w:val="00ED6D50"/>
    <w:rsid w:val="00ED7518"/>
    <w:rsid w:val="00EE0362"/>
    <w:rsid w:val="00EE255A"/>
    <w:rsid w:val="00EE341D"/>
    <w:rsid w:val="00EE39C6"/>
    <w:rsid w:val="00EE3CC9"/>
    <w:rsid w:val="00EE3E66"/>
    <w:rsid w:val="00EE3E80"/>
    <w:rsid w:val="00EE4149"/>
    <w:rsid w:val="00EE430E"/>
    <w:rsid w:val="00EE5C05"/>
    <w:rsid w:val="00EE6275"/>
    <w:rsid w:val="00EF01DB"/>
    <w:rsid w:val="00EF06B0"/>
    <w:rsid w:val="00EF1271"/>
    <w:rsid w:val="00EF1F82"/>
    <w:rsid w:val="00EF3773"/>
    <w:rsid w:val="00EF3BE5"/>
    <w:rsid w:val="00EF4EE4"/>
    <w:rsid w:val="00EF5A66"/>
    <w:rsid w:val="00EF7756"/>
    <w:rsid w:val="00EF7795"/>
    <w:rsid w:val="00F0300C"/>
    <w:rsid w:val="00F0337D"/>
    <w:rsid w:val="00F048F9"/>
    <w:rsid w:val="00F04BF8"/>
    <w:rsid w:val="00F05FBB"/>
    <w:rsid w:val="00F12E09"/>
    <w:rsid w:val="00F12FCC"/>
    <w:rsid w:val="00F135F0"/>
    <w:rsid w:val="00F13A41"/>
    <w:rsid w:val="00F13B2E"/>
    <w:rsid w:val="00F13B45"/>
    <w:rsid w:val="00F13E59"/>
    <w:rsid w:val="00F15D0C"/>
    <w:rsid w:val="00F21213"/>
    <w:rsid w:val="00F219C5"/>
    <w:rsid w:val="00F21D53"/>
    <w:rsid w:val="00F2229E"/>
    <w:rsid w:val="00F22A6F"/>
    <w:rsid w:val="00F23849"/>
    <w:rsid w:val="00F23C6A"/>
    <w:rsid w:val="00F24315"/>
    <w:rsid w:val="00F30774"/>
    <w:rsid w:val="00F30E03"/>
    <w:rsid w:val="00F31FDB"/>
    <w:rsid w:val="00F32644"/>
    <w:rsid w:val="00F333A5"/>
    <w:rsid w:val="00F36C01"/>
    <w:rsid w:val="00F37604"/>
    <w:rsid w:val="00F37EEB"/>
    <w:rsid w:val="00F4017C"/>
    <w:rsid w:val="00F404D5"/>
    <w:rsid w:val="00F410D9"/>
    <w:rsid w:val="00F4176A"/>
    <w:rsid w:val="00F41EB3"/>
    <w:rsid w:val="00F4200B"/>
    <w:rsid w:val="00F4238D"/>
    <w:rsid w:val="00F4270F"/>
    <w:rsid w:val="00F42BD7"/>
    <w:rsid w:val="00F44BEA"/>
    <w:rsid w:val="00F47A3D"/>
    <w:rsid w:val="00F47F51"/>
    <w:rsid w:val="00F53266"/>
    <w:rsid w:val="00F54DCA"/>
    <w:rsid w:val="00F55276"/>
    <w:rsid w:val="00F5638A"/>
    <w:rsid w:val="00F56606"/>
    <w:rsid w:val="00F57840"/>
    <w:rsid w:val="00F60177"/>
    <w:rsid w:val="00F60581"/>
    <w:rsid w:val="00F608DE"/>
    <w:rsid w:val="00F6278E"/>
    <w:rsid w:val="00F62BED"/>
    <w:rsid w:val="00F6312D"/>
    <w:rsid w:val="00F6353B"/>
    <w:rsid w:val="00F639B1"/>
    <w:rsid w:val="00F64C3C"/>
    <w:rsid w:val="00F66999"/>
    <w:rsid w:val="00F70C0D"/>
    <w:rsid w:val="00F70DFA"/>
    <w:rsid w:val="00F735EC"/>
    <w:rsid w:val="00F74524"/>
    <w:rsid w:val="00F74DC5"/>
    <w:rsid w:val="00F75592"/>
    <w:rsid w:val="00F76643"/>
    <w:rsid w:val="00F77F53"/>
    <w:rsid w:val="00F81833"/>
    <w:rsid w:val="00F82A96"/>
    <w:rsid w:val="00F82C64"/>
    <w:rsid w:val="00F85D8F"/>
    <w:rsid w:val="00F86117"/>
    <w:rsid w:val="00F9015F"/>
    <w:rsid w:val="00F91662"/>
    <w:rsid w:val="00F92D09"/>
    <w:rsid w:val="00F94D2F"/>
    <w:rsid w:val="00F94DE1"/>
    <w:rsid w:val="00F962F4"/>
    <w:rsid w:val="00F969F3"/>
    <w:rsid w:val="00F9738A"/>
    <w:rsid w:val="00FA00E4"/>
    <w:rsid w:val="00FA0251"/>
    <w:rsid w:val="00FA0966"/>
    <w:rsid w:val="00FA2781"/>
    <w:rsid w:val="00FA3582"/>
    <w:rsid w:val="00FA5AEC"/>
    <w:rsid w:val="00FA6393"/>
    <w:rsid w:val="00FA7495"/>
    <w:rsid w:val="00FA7850"/>
    <w:rsid w:val="00FB0BD0"/>
    <w:rsid w:val="00FB2615"/>
    <w:rsid w:val="00FB2DF2"/>
    <w:rsid w:val="00FB351E"/>
    <w:rsid w:val="00FB454E"/>
    <w:rsid w:val="00FB4EF9"/>
    <w:rsid w:val="00FB69EA"/>
    <w:rsid w:val="00FB6F00"/>
    <w:rsid w:val="00FB72D8"/>
    <w:rsid w:val="00FB7D14"/>
    <w:rsid w:val="00FC0982"/>
    <w:rsid w:val="00FC1DE9"/>
    <w:rsid w:val="00FC28DE"/>
    <w:rsid w:val="00FC3292"/>
    <w:rsid w:val="00FC3380"/>
    <w:rsid w:val="00FC6EC5"/>
    <w:rsid w:val="00FD18FC"/>
    <w:rsid w:val="00FD43C9"/>
    <w:rsid w:val="00FD4AF0"/>
    <w:rsid w:val="00FD541A"/>
    <w:rsid w:val="00FD5D7C"/>
    <w:rsid w:val="00FD68AE"/>
    <w:rsid w:val="00FD7B05"/>
    <w:rsid w:val="00FE0328"/>
    <w:rsid w:val="00FE1182"/>
    <w:rsid w:val="00FE2A00"/>
    <w:rsid w:val="00FE3191"/>
    <w:rsid w:val="00FE5ACD"/>
    <w:rsid w:val="00FE6B23"/>
    <w:rsid w:val="00FF1623"/>
    <w:rsid w:val="00FF1678"/>
    <w:rsid w:val="00FF36BE"/>
    <w:rsid w:val="00FF40BE"/>
    <w:rsid w:val="00FF47DF"/>
    <w:rsid w:val="00FF5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36E82D"/>
  <w15:docId w15:val="{993F8141-2EC2-4445-AB51-C0B022AD7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3002C"/>
    <w:pPr>
      <w:widowControl w:val="0"/>
      <w:adjustRightInd w:val="0"/>
      <w:snapToGrid w:val="0"/>
      <w:spacing w:line="360" w:lineRule="auto"/>
      <w:ind w:firstLineChars="200" w:firstLine="200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A4506E"/>
    <w:pPr>
      <w:keepNext/>
      <w:keepLines/>
      <w:spacing w:before="480" w:after="360" w:line="240" w:lineRule="auto"/>
      <w:ind w:firstLineChars="0" w:firstLine="0"/>
      <w:jc w:val="center"/>
      <w:outlineLvl w:val="0"/>
    </w:pPr>
    <w:rPr>
      <w:rFonts w:eastAsia="黑体"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C07A0"/>
    <w:pPr>
      <w:keepLines/>
      <w:spacing w:before="480" w:after="120" w:line="400" w:lineRule="exact"/>
      <w:ind w:firstLineChars="0" w:firstLine="0"/>
      <w:jc w:val="left"/>
      <w:outlineLvl w:val="1"/>
    </w:pPr>
    <w:rPr>
      <w:rFonts w:eastAsia="黑体" w:cstheme="majorBidi"/>
      <w:bCs/>
      <w:sz w:val="28"/>
      <w:szCs w:val="32"/>
    </w:rPr>
  </w:style>
  <w:style w:type="paragraph" w:styleId="3">
    <w:name w:val="heading 3"/>
    <w:basedOn w:val="a"/>
    <w:next w:val="a"/>
    <w:link w:val="30"/>
    <w:unhideWhenUsed/>
    <w:qFormat/>
    <w:rsid w:val="00A4506E"/>
    <w:pPr>
      <w:keepNext/>
      <w:keepLines/>
      <w:spacing w:before="240" w:after="120" w:line="400" w:lineRule="exact"/>
      <w:ind w:firstLineChars="0" w:firstLine="0"/>
      <w:jc w:val="left"/>
      <w:outlineLvl w:val="2"/>
    </w:pPr>
    <w:rPr>
      <w:rFonts w:eastAsia="黑体"/>
      <w:bCs/>
      <w:sz w:val="26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360CA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7360CA"/>
    <w:rPr>
      <w:sz w:val="18"/>
      <w:szCs w:val="18"/>
    </w:rPr>
  </w:style>
  <w:style w:type="paragraph" w:styleId="a5">
    <w:name w:val="caption"/>
    <w:aliases w:val="题注-图名,表-题注"/>
    <w:basedOn w:val="a"/>
    <w:next w:val="a"/>
    <w:link w:val="a6"/>
    <w:uiPriority w:val="35"/>
    <w:unhideWhenUsed/>
    <w:qFormat/>
    <w:rsid w:val="001B0C8C"/>
    <w:pPr>
      <w:spacing w:before="120" w:after="240" w:line="240" w:lineRule="auto"/>
      <w:ind w:firstLineChars="0" w:firstLine="0"/>
      <w:jc w:val="center"/>
    </w:pPr>
    <w:rPr>
      <w:rFonts w:eastAsia="宋体" w:cstheme="majorBidi"/>
      <w:sz w:val="22"/>
      <w:szCs w:val="20"/>
    </w:rPr>
  </w:style>
  <w:style w:type="table" w:styleId="a7">
    <w:name w:val="Table Grid"/>
    <w:basedOn w:val="a1"/>
    <w:uiPriority w:val="59"/>
    <w:rsid w:val="008166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semiHidden/>
    <w:unhideWhenUsed/>
    <w:rsid w:val="0072632B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72632B"/>
    <w:pPr>
      <w:jc w:val="left"/>
    </w:pPr>
    <w:rPr>
      <w:rFonts w:eastAsia="宋体" w:cs="Times New Roman"/>
      <w:szCs w:val="24"/>
    </w:rPr>
  </w:style>
  <w:style w:type="character" w:customStyle="1" w:styleId="aa">
    <w:name w:val="批注文字 字符"/>
    <w:basedOn w:val="a0"/>
    <w:link w:val="a9"/>
    <w:uiPriority w:val="99"/>
    <w:semiHidden/>
    <w:rsid w:val="0072632B"/>
    <w:rPr>
      <w:rFonts w:ascii="Times New Roman" w:eastAsia="宋体" w:hAnsi="Times New Roman" w:cs="Times New Roman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7C07A0"/>
    <w:rPr>
      <w:rFonts w:ascii="Times New Roman" w:eastAsia="黑体" w:hAnsi="Times New Roman" w:cstheme="majorBidi"/>
      <w:bCs/>
      <w:sz w:val="28"/>
      <w:szCs w:val="32"/>
    </w:rPr>
  </w:style>
  <w:style w:type="character" w:customStyle="1" w:styleId="10">
    <w:name w:val="标题 1 字符"/>
    <w:basedOn w:val="a0"/>
    <w:link w:val="1"/>
    <w:uiPriority w:val="9"/>
    <w:rsid w:val="00A4506E"/>
    <w:rPr>
      <w:rFonts w:ascii="Times New Roman" w:eastAsia="黑体" w:hAnsi="Times New Roman"/>
      <w:bCs/>
      <w:kern w:val="44"/>
      <w:sz w:val="30"/>
      <w:szCs w:val="44"/>
    </w:rPr>
  </w:style>
  <w:style w:type="paragraph" w:styleId="ab">
    <w:name w:val="header"/>
    <w:basedOn w:val="a"/>
    <w:link w:val="ac"/>
    <w:uiPriority w:val="99"/>
    <w:unhideWhenUsed/>
    <w:rsid w:val="00EB2EB6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EB2EB6"/>
    <w:rPr>
      <w:rFonts w:ascii="Times New Roman" w:hAnsi="Times New Roman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EB2EB6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EB2EB6"/>
    <w:rPr>
      <w:rFonts w:ascii="Times New Roman" w:hAnsi="Times New Roman"/>
      <w:sz w:val="18"/>
      <w:szCs w:val="18"/>
    </w:rPr>
  </w:style>
  <w:style w:type="paragraph" w:customStyle="1" w:styleId="-">
    <w:name w:val="题注-表名"/>
    <w:basedOn w:val="a5"/>
    <w:link w:val="-0"/>
    <w:qFormat/>
    <w:rsid w:val="00036871"/>
    <w:pPr>
      <w:keepNext/>
      <w:spacing w:before="240" w:after="120"/>
    </w:pPr>
  </w:style>
  <w:style w:type="character" w:customStyle="1" w:styleId="a6">
    <w:name w:val="题注 字符"/>
    <w:aliases w:val="题注-图名 字符,表-题注 字符"/>
    <w:basedOn w:val="a0"/>
    <w:link w:val="a5"/>
    <w:uiPriority w:val="35"/>
    <w:rsid w:val="001B0C8C"/>
    <w:rPr>
      <w:rFonts w:ascii="Times New Roman" w:eastAsia="宋体" w:hAnsi="Times New Roman" w:cstheme="majorBidi"/>
      <w:sz w:val="22"/>
      <w:szCs w:val="20"/>
    </w:rPr>
  </w:style>
  <w:style w:type="character" w:customStyle="1" w:styleId="-0">
    <w:name w:val="题注-表名 字符"/>
    <w:basedOn w:val="a6"/>
    <w:link w:val="-"/>
    <w:rsid w:val="00036871"/>
    <w:rPr>
      <w:rFonts w:ascii="Times New Roman" w:eastAsia="宋体" w:hAnsi="Times New Roman" w:cstheme="majorBidi"/>
      <w:sz w:val="22"/>
      <w:szCs w:val="20"/>
    </w:rPr>
  </w:style>
  <w:style w:type="character" w:customStyle="1" w:styleId="30">
    <w:name w:val="标题 3 字符"/>
    <w:basedOn w:val="a0"/>
    <w:link w:val="3"/>
    <w:rsid w:val="00A4506E"/>
    <w:rPr>
      <w:rFonts w:ascii="Times New Roman" w:eastAsia="黑体" w:hAnsi="Times New Roman"/>
      <w:bCs/>
      <w:sz w:val="26"/>
      <w:szCs w:val="32"/>
    </w:rPr>
  </w:style>
  <w:style w:type="paragraph" w:styleId="af">
    <w:name w:val="table of figures"/>
    <w:basedOn w:val="a"/>
    <w:next w:val="a"/>
    <w:uiPriority w:val="99"/>
    <w:unhideWhenUsed/>
    <w:rsid w:val="00A1738C"/>
    <w:pPr>
      <w:ind w:leftChars="200" w:left="200" w:hangingChars="200" w:hanging="200"/>
    </w:pPr>
  </w:style>
  <w:style w:type="character" w:styleId="af0">
    <w:name w:val="Hyperlink"/>
    <w:basedOn w:val="a0"/>
    <w:uiPriority w:val="99"/>
    <w:unhideWhenUsed/>
    <w:rsid w:val="00A1738C"/>
    <w:rPr>
      <w:color w:val="0000FF" w:themeColor="hyperlink"/>
      <w:u w:val="single"/>
    </w:rPr>
  </w:style>
  <w:style w:type="character" w:styleId="af1">
    <w:name w:val="Placeholder Text"/>
    <w:basedOn w:val="a0"/>
    <w:uiPriority w:val="99"/>
    <w:semiHidden/>
    <w:rsid w:val="0063507A"/>
    <w:rPr>
      <w:color w:val="808080"/>
    </w:rPr>
  </w:style>
  <w:style w:type="paragraph" w:styleId="TOC">
    <w:name w:val="TOC Heading"/>
    <w:basedOn w:val="1"/>
    <w:next w:val="a"/>
    <w:uiPriority w:val="39"/>
    <w:unhideWhenUsed/>
    <w:qFormat/>
    <w:rsid w:val="008300F9"/>
    <w:pPr>
      <w:widowControl/>
      <w:adjustRightInd/>
      <w:snapToGrid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300F9"/>
  </w:style>
  <w:style w:type="paragraph" w:styleId="TOC2">
    <w:name w:val="toc 2"/>
    <w:basedOn w:val="a"/>
    <w:next w:val="a"/>
    <w:autoRedefine/>
    <w:uiPriority w:val="39"/>
    <w:unhideWhenUsed/>
    <w:rsid w:val="008300F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300F9"/>
    <w:pPr>
      <w:ind w:leftChars="400" w:left="840"/>
    </w:pPr>
  </w:style>
  <w:style w:type="paragraph" w:customStyle="1" w:styleId="-1">
    <w:name w:val="图-题注"/>
    <w:basedOn w:val="a5"/>
    <w:next w:val="a"/>
    <w:link w:val="-2"/>
    <w:qFormat/>
    <w:rsid w:val="00C5564B"/>
    <w:pPr>
      <w:keepNext/>
    </w:pPr>
    <w:rPr>
      <w:rFonts w:cs="Times New Roman"/>
      <w:kern w:val="0"/>
      <w:sz w:val="21"/>
      <w:szCs w:val="21"/>
    </w:rPr>
  </w:style>
  <w:style w:type="character" w:customStyle="1" w:styleId="-2">
    <w:name w:val="图-题注 字符"/>
    <w:basedOn w:val="a0"/>
    <w:link w:val="-1"/>
    <w:rsid w:val="00C5564B"/>
    <w:rPr>
      <w:rFonts w:ascii="Times New Roman" w:eastAsia="宋体" w:hAnsi="Times New Roman" w:cs="Times New Roman"/>
      <w:kern w:val="0"/>
      <w:szCs w:val="21"/>
    </w:rPr>
  </w:style>
  <w:style w:type="paragraph" w:customStyle="1" w:styleId="af2">
    <w:name w:val="公式"/>
    <w:basedOn w:val="a"/>
    <w:next w:val="a"/>
    <w:link w:val="af3"/>
    <w:qFormat/>
    <w:rsid w:val="000966C4"/>
    <w:pPr>
      <w:tabs>
        <w:tab w:val="center" w:pos="4080"/>
        <w:tab w:val="right" w:pos="8160"/>
      </w:tabs>
      <w:spacing w:before="120" w:after="120" w:line="240" w:lineRule="auto"/>
      <w:ind w:firstLineChars="0" w:firstLine="0"/>
      <w:jc w:val="center"/>
    </w:pPr>
    <w:rPr>
      <w:rFonts w:cs="Times New Roman"/>
      <w:iCs/>
    </w:rPr>
  </w:style>
  <w:style w:type="character" w:customStyle="1" w:styleId="af3">
    <w:name w:val="公式 字符"/>
    <w:basedOn w:val="a0"/>
    <w:link w:val="af2"/>
    <w:rsid w:val="000966C4"/>
    <w:rPr>
      <w:rFonts w:ascii="Times New Roman" w:hAnsi="Times New Roman" w:cs="Times New Roman"/>
      <w:iCs/>
      <w:sz w:val="24"/>
    </w:rPr>
  </w:style>
  <w:style w:type="paragraph" w:styleId="8">
    <w:name w:val="index 8"/>
    <w:basedOn w:val="a"/>
    <w:next w:val="a"/>
    <w:autoRedefine/>
    <w:uiPriority w:val="99"/>
    <w:semiHidden/>
    <w:unhideWhenUsed/>
    <w:rsid w:val="0073002C"/>
    <w:pPr>
      <w:ind w:leftChars="1400" w:left="1400" w:firstLine="0"/>
    </w:pPr>
  </w:style>
  <w:style w:type="paragraph" w:customStyle="1" w:styleId="11">
    <w:name w:val="标题1"/>
    <w:basedOn w:val="Default"/>
    <w:rsid w:val="0073002C"/>
    <w:pPr>
      <w:spacing w:before="240" w:after="120" w:line="400" w:lineRule="exact"/>
    </w:pPr>
    <w:rPr>
      <w:rFonts w:ascii="Arial Unicode MS" w:eastAsia="宋体" w:hAnsi="Arial Unicode MS" w:cs="宋体"/>
      <w:b/>
      <w:bCs/>
      <w:szCs w:val="20"/>
    </w:rPr>
  </w:style>
  <w:style w:type="paragraph" w:customStyle="1" w:styleId="Default">
    <w:name w:val="Default"/>
    <w:rsid w:val="0073002C"/>
    <w:pPr>
      <w:autoSpaceDE w:val="0"/>
      <w:autoSpaceDN w:val="0"/>
      <w:adjustRightInd w:val="0"/>
    </w:pPr>
    <w:rPr>
      <w:rFonts w:ascii="楷体" w:eastAsia="楷体" w:hAnsi="Calibri" w:cs="楷体"/>
      <w:color w:val="000000"/>
      <w:kern w:val="0"/>
      <w:sz w:val="24"/>
      <w:szCs w:val="24"/>
    </w:rPr>
  </w:style>
  <w:style w:type="paragraph" w:styleId="af4">
    <w:name w:val="footnote text"/>
    <w:basedOn w:val="a"/>
    <w:link w:val="af5"/>
    <w:rsid w:val="0073002C"/>
    <w:pPr>
      <w:jc w:val="left"/>
    </w:pPr>
    <w:rPr>
      <w:sz w:val="18"/>
      <w:szCs w:val="18"/>
    </w:rPr>
  </w:style>
  <w:style w:type="character" w:customStyle="1" w:styleId="af5">
    <w:name w:val="脚注文本 字符"/>
    <w:basedOn w:val="a0"/>
    <w:link w:val="af4"/>
    <w:rsid w:val="0073002C"/>
    <w:rPr>
      <w:rFonts w:ascii="Times New Roman" w:hAnsi="Times New Roman"/>
      <w:sz w:val="18"/>
      <w:szCs w:val="18"/>
    </w:rPr>
  </w:style>
  <w:style w:type="character" w:styleId="af6">
    <w:name w:val="footnote reference"/>
    <w:rsid w:val="0073002C"/>
    <w:rPr>
      <w:vertAlign w:val="superscript"/>
    </w:rPr>
  </w:style>
  <w:style w:type="character" w:styleId="af7">
    <w:name w:val="page number"/>
    <w:basedOn w:val="a0"/>
    <w:rsid w:val="0073002C"/>
  </w:style>
  <w:style w:type="paragraph" w:styleId="af8">
    <w:name w:val="Body Text"/>
    <w:basedOn w:val="a"/>
    <w:link w:val="af9"/>
    <w:rsid w:val="0073002C"/>
    <w:pPr>
      <w:spacing w:after="120" w:line="500" w:lineRule="exact"/>
      <w:ind w:leftChars="100" w:left="100" w:rightChars="100" w:right="100" w:firstLineChars="12" w:firstLine="12"/>
    </w:pPr>
    <w:rPr>
      <w:sz w:val="28"/>
      <w:szCs w:val="24"/>
    </w:rPr>
  </w:style>
  <w:style w:type="character" w:customStyle="1" w:styleId="af9">
    <w:name w:val="正文文本 字符"/>
    <w:basedOn w:val="a0"/>
    <w:link w:val="af8"/>
    <w:rsid w:val="0073002C"/>
    <w:rPr>
      <w:rFonts w:ascii="Times New Roman" w:hAnsi="Times New Roman"/>
      <w:sz w:val="28"/>
      <w:szCs w:val="24"/>
    </w:rPr>
  </w:style>
  <w:style w:type="paragraph" w:styleId="afa">
    <w:name w:val="Plain Text"/>
    <w:basedOn w:val="a"/>
    <w:link w:val="afb"/>
    <w:rsid w:val="0073002C"/>
    <w:pPr>
      <w:jc w:val="left"/>
    </w:pPr>
    <w:rPr>
      <w:rFonts w:ascii="宋体" w:hAnsi="Courier New"/>
      <w:sz w:val="21"/>
    </w:rPr>
  </w:style>
  <w:style w:type="character" w:customStyle="1" w:styleId="afb">
    <w:name w:val="纯文本 字符"/>
    <w:basedOn w:val="a0"/>
    <w:link w:val="afa"/>
    <w:rsid w:val="0073002C"/>
    <w:rPr>
      <w:rFonts w:ascii="宋体" w:hAnsi="Courier New"/>
    </w:rPr>
  </w:style>
  <w:style w:type="paragraph" w:styleId="afc">
    <w:name w:val="Normal (Web)"/>
    <w:basedOn w:val="a"/>
    <w:uiPriority w:val="99"/>
    <w:rsid w:val="0073002C"/>
    <w:pPr>
      <w:spacing w:before="100" w:beforeAutospacing="1" w:after="100" w:afterAutospacing="1"/>
      <w:jc w:val="left"/>
    </w:pPr>
    <w:rPr>
      <w:rFonts w:ascii="宋体" w:hint="eastAsia"/>
      <w:szCs w:val="24"/>
    </w:rPr>
  </w:style>
  <w:style w:type="character" w:styleId="afd">
    <w:name w:val="Subtle Reference"/>
    <w:basedOn w:val="a0"/>
    <w:uiPriority w:val="31"/>
    <w:rsid w:val="0073002C"/>
    <w:rPr>
      <w:smallCaps/>
      <w:color w:val="5A5A5A" w:themeColor="text1" w:themeTint="A5"/>
    </w:rPr>
  </w:style>
  <w:style w:type="paragraph" w:customStyle="1" w:styleId="--5-">
    <w:name w:val="表-图-5-正中"/>
    <w:basedOn w:val="a"/>
    <w:rsid w:val="0073002C"/>
    <w:pPr>
      <w:adjustRightInd/>
      <w:snapToGrid/>
      <w:spacing w:line="240" w:lineRule="auto"/>
      <w:ind w:firstLineChars="0" w:firstLine="0"/>
      <w:jc w:val="center"/>
    </w:pPr>
    <w:rPr>
      <w:rFonts w:eastAsia="宋体" w:cs="Times New Roman"/>
      <w:sz w:val="21"/>
      <w:szCs w:val="24"/>
    </w:rPr>
  </w:style>
  <w:style w:type="character" w:styleId="afe">
    <w:name w:val="endnote reference"/>
    <w:rsid w:val="0073002C"/>
    <w:rPr>
      <w:vertAlign w:val="superscript"/>
    </w:rPr>
  </w:style>
  <w:style w:type="character" w:customStyle="1" w:styleId="12">
    <w:name w:val="尾注文本 字符1"/>
    <w:link w:val="aff"/>
    <w:rsid w:val="0073002C"/>
    <w:rPr>
      <w:rFonts w:ascii="Calibri" w:hAnsi="Calibri"/>
      <w:szCs w:val="24"/>
    </w:rPr>
  </w:style>
  <w:style w:type="paragraph" w:styleId="aff">
    <w:name w:val="endnote text"/>
    <w:basedOn w:val="a"/>
    <w:link w:val="12"/>
    <w:rsid w:val="0073002C"/>
    <w:pPr>
      <w:adjustRightInd/>
      <w:spacing w:line="240" w:lineRule="auto"/>
      <w:ind w:firstLineChars="0" w:firstLine="0"/>
      <w:jc w:val="left"/>
    </w:pPr>
    <w:rPr>
      <w:rFonts w:ascii="Calibri" w:hAnsi="Calibri"/>
      <w:sz w:val="21"/>
      <w:szCs w:val="24"/>
    </w:rPr>
  </w:style>
  <w:style w:type="character" w:customStyle="1" w:styleId="aff0">
    <w:name w:val="尾注文本 字符"/>
    <w:basedOn w:val="a0"/>
    <w:uiPriority w:val="99"/>
    <w:semiHidden/>
    <w:rsid w:val="0073002C"/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a"/>
    <w:rsid w:val="0073002C"/>
    <w:pPr>
      <w:adjustRightInd/>
      <w:snapToGrid/>
      <w:spacing w:line="240" w:lineRule="auto"/>
      <w:ind w:firstLineChars="0" w:firstLine="0"/>
    </w:pPr>
    <w:rPr>
      <w:rFonts w:eastAsia="宋体" w:cs="Times New Roman"/>
      <w:szCs w:val="20"/>
    </w:rPr>
  </w:style>
  <w:style w:type="paragraph" w:styleId="aff1">
    <w:name w:val="List Paragraph"/>
    <w:basedOn w:val="a"/>
    <w:uiPriority w:val="34"/>
    <w:rsid w:val="0073002C"/>
    <w:pPr>
      <w:ind w:firstLine="420"/>
    </w:pPr>
  </w:style>
  <w:style w:type="paragraph" w:styleId="aff2">
    <w:name w:val="Title"/>
    <w:basedOn w:val="a"/>
    <w:next w:val="a"/>
    <w:link w:val="aff3"/>
    <w:uiPriority w:val="10"/>
    <w:qFormat/>
    <w:rsid w:val="00CA28BC"/>
    <w:pPr>
      <w:spacing w:line="240" w:lineRule="auto"/>
      <w:ind w:firstLineChars="0" w:firstLine="0"/>
      <w:jc w:val="center"/>
      <w:outlineLvl w:val="0"/>
    </w:pPr>
    <w:rPr>
      <w:rFonts w:eastAsiaTheme="majorEastAsia" w:cstheme="majorBidi"/>
      <w:b/>
      <w:bCs/>
      <w:sz w:val="32"/>
      <w:szCs w:val="32"/>
    </w:rPr>
  </w:style>
  <w:style w:type="character" w:customStyle="1" w:styleId="aff3">
    <w:name w:val="标题 字符"/>
    <w:basedOn w:val="a0"/>
    <w:link w:val="aff2"/>
    <w:uiPriority w:val="10"/>
    <w:rsid w:val="00CA28BC"/>
    <w:rPr>
      <w:rFonts w:ascii="Times New Roman" w:eastAsiaTheme="majorEastAsia" w:hAnsi="Times New Roman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CFC6DA-3796-4AC7-B1BF-5ADFBC851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</Words>
  <Characters>603</Characters>
  <Application>Microsoft Office Word</Application>
  <DocSecurity>0</DocSecurity>
  <Lines>5</Lines>
  <Paragraphs>1</Paragraphs>
  <ScaleCrop>false</ScaleCrop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晓东</dc:creator>
  <cp:keywords/>
  <dc:description/>
  <cp:lastModifiedBy>Lenovo</cp:lastModifiedBy>
  <cp:revision>2</cp:revision>
  <dcterms:created xsi:type="dcterms:W3CDTF">2024-04-01T03:42:00Z</dcterms:created>
  <dcterms:modified xsi:type="dcterms:W3CDTF">2024-04-01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csl.mendeley.com/styles/624895671/gb-t-7714-2015-numeric-dalunwengeshi</vt:lpwstr>
  </property>
  <property fmtid="{D5CDD505-2E9C-101B-9397-08002B2CF9AE}" pid="9" name="Mendeley Recent Style Name 3_1">
    <vt:lpwstr>China National Standard GB/T 7714-2015 (numeric, 中文) - XiaoDong Zhou</vt:lpwstr>
  </property>
  <property fmtid="{D5CDD505-2E9C-101B-9397-08002B2CF9AE}" pid="10" name="Mendeley Recent Style Id 4_1">
    <vt:lpwstr>http://csl.mendeley.com/styles/624895671/gb-t-7714-2015-numeric-dalunwengeshi-2</vt:lpwstr>
  </property>
  <property fmtid="{D5CDD505-2E9C-101B-9397-08002B2CF9AE}" pid="11" name="Mendeley Recent Style Name 4_1">
    <vt:lpwstr>China National Standard GB/T 7714-2015 (numeric, 中文) - XiaoDong Zhou</vt:lpwstr>
  </property>
  <property fmtid="{D5CDD505-2E9C-101B-9397-08002B2CF9AE}" pid="12" name="Mendeley Recent Style Id 5_1">
    <vt:lpwstr>http://csl.mendeley.com/styles/624895671/china-national-standard-gb-t-7714-2015-numeric-zhou-2</vt:lpwstr>
  </property>
  <property fmtid="{D5CDD505-2E9C-101B-9397-08002B2CF9AE}" pid="13" name="Mendeley Recent Style Name 5_1">
    <vt:lpwstr>China National Standard GB/T 7714-2015 (numeric, 中文) - XiaoDong Zhou</vt:lpwstr>
  </property>
  <property fmtid="{D5CDD505-2E9C-101B-9397-08002B2CF9AE}" pid="14" name="Mendeley Recent Style Id 6_1">
    <vt:lpwstr>https://csl.mendeley.com/styles/624895671/D-S-3</vt:lpwstr>
  </property>
  <property fmtid="{D5CDD505-2E9C-101B-9397-08002B2CF9AE}" pid="15" name="Mendeley Recent Style Name 6_1">
    <vt:lpwstr>D-S-3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50cc05b-c8b9-3381-9e8b-ec60261b9e61</vt:lpwstr>
  </property>
  <property fmtid="{D5CDD505-2E9C-101B-9397-08002B2CF9AE}" pid="24" name="Mendeley Citation Style_1">
    <vt:lpwstr>http://csl.mendeley.com/styles/624895671/gb-t-7714-2015-numeric-dalunwengeshi-2</vt:lpwstr>
  </property>
</Properties>
</file>